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96945" w14:textId="55E61EE5" w:rsidR="007F32E1" w:rsidRPr="00C6244E" w:rsidRDefault="002E760A" w:rsidP="007F32E1">
      <w:pPr>
        <w:pStyle w:val="Heading1"/>
        <w:spacing w:after="300"/>
        <w:rPr>
          <w:sz w:val="26"/>
          <w:szCs w:val="26"/>
        </w:rPr>
      </w:pPr>
      <w:r>
        <w:rPr>
          <w:sz w:val="26"/>
          <w:szCs w:val="26"/>
        </w:rPr>
        <w:t>You</w:t>
      </w:r>
      <w:r w:rsidR="00E856C3">
        <w:rPr>
          <w:sz w:val="26"/>
          <w:szCs w:val="26"/>
        </w:rPr>
        <w:t xml:space="preserve"> might be eligible for the </w:t>
      </w:r>
      <w:r w:rsidR="007F32E1" w:rsidRPr="00C6244E">
        <w:rPr>
          <w:sz w:val="26"/>
          <w:szCs w:val="26"/>
        </w:rPr>
        <w:t xml:space="preserve">Public Service Loan Forgiveness </w:t>
      </w:r>
      <w:r w:rsidR="05534120" w:rsidRPr="68F0634F">
        <w:rPr>
          <w:sz w:val="26"/>
          <w:szCs w:val="26"/>
        </w:rPr>
        <w:t>(PSLF) P</w:t>
      </w:r>
      <w:r w:rsidR="7BC6ED9F" w:rsidRPr="68F0634F">
        <w:rPr>
          <w:sz w:val="26"/>
          <w:szCs w:val="26"/>
        </w:rPr>
        <w:t>rogram</w:t>
      </w:r>
    </w:p>
    <w:p w14:paraId="39786052" w14:textId="77777777" w:rsidR="007F32E1" w:rsidRPr="009A532B" w:rsidRDefault="007F32E1" w:rsidP="007F32E1">
      <w:pPr>
        <w:pStyle w:val="Heading3"/>
        <w:spacing w:before="0" w:after="200"/>
        <w:rPr>
          <w:b w:val="0"/>
          <w:bCs/>
          <w:sz w:val="22"/>
          <w:szCs w:val="22"/>
        </w:rPr>
      </w:pPr>
      <w:r w:rsidRPr="009A532B">
        <w:rPr>
          <w:b w:val="0"/>
          <w:bCs/>
          <w:sz w:val="22"/>
          <w:szCs w:val="22"/>
        </w:rPr>
        <w:t>Dear Colleague:</w:t>
      </w:r>
    </w:p>
    <w:p w14:paraId="4090F2F5" w14:textId="1F727DBE" w:rsidR="0063027F" w:rsidRPr="00186AB7" w:rsidRDefault="0063027F" w:rsidP="0063027F">
      <w:pPr>
        <w:spacing w:after="200"/>
      </w:pPr>
      <w:r>
        <w:rPr>
          <w:bCs/>
        </w:rPr>
        <w:t xml:space="preserve">Welcome to </w:t>
      </w:r>
      <w:r w:rsidRPr="68F0634F">
        <w:rPr>
          <w:b/>
        </w:rPr>
        <w:t>[</w:t>
      </w:r>
      <w:r w:rsidR="00B61816">
        <w:rPr>
          <w:b/>
        </w:rPr>
        <w:t>STATE</w:t>
      </w:r>
      <w:r w:rsidRPr="68F0634F">
        <w:rPr>
          <w:b/>
        </w:rPr>
        <w:t xml:space="preserve"> AGENCY NAME HERE]</w:t>
      </w:r>
      <w:r>
        <w:rPr>
          <w:b/>
        </w:rPr>
        <w:t xml:space="preserve">. </w:t>
      </w:r>
      <w:r>
        <w:rPr>
          <w:bCs/>
        </w:rPr>
        <w:t>As you may know, working for our agency</w:t>
      </w:r>
      <w:r w:rsidRPr="68F0634F">
        <w:rPr>
          <w:b/>
        </w:rPr>
        <w:t xml:space="preserve"> </w:t>
      </w:r>
      <w:r w:rsidRPr="68F0634F">
        <w:t xml:space="preserve">means you can join a federal program that could forgive </w:t>
      </w:r>
      <w:r>
        <w:t>your federal student loans.</w:t>
      </w:r>
      <w:r w:rsidDel="00E856C3">
        <w:t xml:space="preserve"> </w:t>
      </w:r>
      <w:r w:rsidRPr="68F0634F">
        <w:t>That’s because the U.S. Department of Education (ED) considers us</w:t>
      </w:r>
      <w:r w:rsidRPr="68F0634F" w:rsidDel="00E856C3">
        <w:t xml:space="preserve"> </w:t>
      </w:r>
      <w:r w:rsidRPr="68F0634F">
        <w:t xml:space="preserve">a </w:t>
      </w:r>
      <w:r w:rsidR="00C80746">
        <w:t>qualifying</w:t>
      </w:r>
      <w:r w:rsidRPr="68F0634F">
        <w:t xml:space="preserve"> employer for the</w:t>
      </w:r>
      <w:r w:rsidRPr="68F0634F">
        <w:rPr>
          <w:b/>
        </w:rPr>
        <w:t xml:space="preserve"> </w:t>
      </w:r>
      <w:r w:rsidRPr="68F0634F">
        <w:t xml:space="preserve">Public Service Loan Forgiveness (PSLF) program. Through this program, ED can forgive your student loan debt after 10 years of making payments on your federal student loans while working for a state agency or other </w:t>
      </w:r>
      <w:hyperlink r:id="rId11" w:history="1">
        <w:r w:rsidRPr="00013B10">
          <w:rPr>
            <w:rStyle w:val="Hyperlink"/>
          </w:rPr>
          <w:t>qualifying public sector employer</w:t>
        </w:r>
      </w:hyperlink>
      <w:r w:rsidRPr="68F0634F">
        <w:t>.</w:t>
      </w:r>
      <w:r w:rsidRPr="68F0634F" w:rsidDel="00064672">
        <w:t xml:space="preserve"> </w:t>
      </w:r>
      <w:r w:rsidRPr="68F0634F">
        <w:t xml:space="preserve"> </w:t>
      </w:r>
    </w:p>
    <w:p w14:paraId="13C57946" w14:textId="77777777" w:rsidR="0063027F" w:rsidRPr="00186AB7" w:rsidRDefault="0063027F" w:rsidP="0063027F">
      <w:pPr>
        <w:spacing w:after="200"/>
      </w:pPr>
      <w:r w:rsidRPr="68F0634F">
        <w:t>If you haven’t signed up for PSLF yet, you still can. One important step is working with our agency’s PSLF contact each year to submit a PSLF form. Although the path to loan forgiveness can seem complicated, you could save thousands on your student loans.</w:t>
      </w:r>
    </w:p>
    <w:p w14:paraId="5D87B471" w14:textId="74FAF2E6" w:rsidR="00EC2625" w:rsidRPr="009A532B" w:rsidRDefault="00EC2625" w:rsidP="00EC2625">
      <w:pPr>
        <w:spacing w:after="200"/>
        <w:rPr>
          <w:b/>
          <w:bCs/>
        </w:rPr>
      </w:pPr>
      <w:r w:rsidRPr="009A532B">
        <w:rPr>
          <w:b/>
          <w:bCs/>
        </w:rPr>
        <w:t>To qualify for PSLF</w:t>
      </w:r>
      <w:r w:rsidR="008639BD">
        <w:rPr>
          <w:b/>
          <w:bCs/>
        </w:rPr>
        <w:t xml:space="preserve">, </w:t>
      </w:r>
      <w:r w:rsidRPr="009A532B">
        <w:rPr>
          <w:b/>
          <w:bCs/>
        </w:rPr>
        <w:t>you must:</w:t>
      </w:r>
    </w:p>
    <w:p w14:paraId="3A223369" w14:textId="6AB8EC14" w:rsidR="00EC2625" w:rsidRDefault="00BF70E3" w:rsidP="00EC2625">
      <w:pPr>
        <w:spacing w:after="200"/>
        <w:ind w:left="1440"/>
        <w:rPr>
          <w:b/>
          <w:bCs/>
          <w:i/>
          <w:iCs/>
        </w:rPr>
      </w:pPr>
      <w:r w:rsidRPr="001B74D0">
        <w:rPr>
          <w:bCs/>
          <w:noProof/>
          <w:color w:val="000000"/>
        </w:rPr>
        <w:drawing>
          <wp:anchor distT="0" distB="0" distL="114300" distR="114300" simplePos="0" relativeHeight="251658241" behindDoc="0" locked="0" layoutInCell="1" allowOverlap="1" wp14:anchorId="7793327C" wp14:editId="4B93D6D9">
            <wp:simplePos x="0" y="0"/>
            <wp:positionH relativeFrom="column">
              <wp:posOffset>6985</wp:posOffset>
            </wp:positionH>
            <wp:positionV relativeFrom="paragraph">
              <wp:posOffset>15212</wp:posOffset>
            </wp:positionV>
            <wp:extent cx="742950" cy="65024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1B74D0">
        <w:rPr>
          <w:rStyle w:val="Heading2Char"/>
          <w:color w:val="000000"/>
          <w:sz w:val="22"/>
          <w:szCs w:val="22"/>
        </w:rPr>
        <w:t>Have Federal Direct loans</w:t>
      </w:r>
      <w:r w:rsidR="00EC2625" w:rsidRPr="001B74D0">
        <w:rPr>
          <w:color w:val="000000"/>
        </w:rPr>
        <w:t xml:space="preserve">. </w:t>
      </w:r>
      <w:r w:rsidR="00EC2625" w:rsidRPr="009A532B">
        <w:t xml:space="preserve">This includes Direct Subsidized, Direct Unsubsidized, Direct Consolidation, and Direct Grad PLUS loans. If you have Perkins </w:t>
      </w:r>
      <w:r w:rsidR="0085670E">
        <w:t>or</w:t>
      </w:r>
      <w:r w:rsidR="00EC2625" w:rsidRPr="009A532B">
        <w:t xml:space="preserve"> FFEL </w:t>
      </w:r>
      <w:r w:rsidR="00BE0256" w:rsidRPr="009A532B">
        <w:t>loans</w:t>
      </w:r>
      <w:r w:rsidR="00BE0256">
        <w:t>,</w:t>
      </w:r>
      <w:r w:rsidR="00BE0256" w:rsidRPr="009A532B">
        <w:t xml:space="preserve"> you</w:t>
      </w:r>
      <w:r w:rsidR="00EC2625" w:rsidRPr="009A532B">
        <w:t xml:space="preserve"> must consolidate them into a Direct Consolidation</w:t>
      </w:r>
      <w:r w:rsidR="009407E2">
        <w:t xml:space="preserve"> loan</w:t>
      </w:r>
      <w:r w:rsidR="00EC2625" w:rsidRPr="009A532B">
        <w:t xml:space="preserve">. </w:t>
      </w:r>
      <w:r w:rsidR="0085670E">
        <w:t xml:space="preserve">If you have Direct Parent PLUS loans, you may also need to consolidate. </w:t>
      </w:r>
      <w:r w:rsidR="00BE0256" w:rsidRPr="004B6041">
        <w:rPr>
          <w:b/>
        </w:rPr>
        <w:t xml:space="preserve">If you consolidate between now and </w:t>
      </w:r>
      <w:r w:rsidR="00D32D0E">
        <w:rPr>
          <w:b/>
        </w:rPr>
        <w:t>April 30, 2024</w:t>
      </w:r>
      <w:r w:rsidR="00BE0256" w:rsidRPr="004B6041">
        <w:rPr>
          <w:b/>
        </w:rPr>
        <w:t>, you will not lose PSLF</w:t>
      </w:r>
      <w:r w:rsidR="00B55EF2" w:rsidRPr="004B6041">
        <w:rPr>
          <w:b/>
        </w:rPr>
        <w:t xml:space="preserve"> qualifying </w:t>
      </w:r>
      <w:r w:rsidR="00C6244E" w:rsidRPr="004B6041">
        <w:rPr>
          <w:b/>
        </w:rPr>
        <w:t>payment</w:t>
      </w:r>
      <w:r w:rsidR="00BE0256" w:rsidRPr="004B6041">
        <w:rPr>
          <w:b/>
        </w:rPr>
        <w:t xml:space="preserve"> credit due to the </w:t>
      </w:r>
      <w:hyperlink r:id="rId13" w:history="1">
        <w:r w:rsidR="00B55EF2" w:rsidRPr="009800F4">
          <w:rPr>
            <w:rStyle w:val="Hyperlink"/>
            <w:b/>
          </w:rPr>
          <w:t>IDR Account Adjustment</w:t>
        </w:r>
        <w:r w:rsidR="00C6244E" w:rsidRPr="009800F4">
          <w:rPr>
            <w:rStyle w:val="Hyperlink"/>
            <w:b/>
          </w:rPr>
          <w:t>.</w:t>
        </w:r>
        <w:r w:rsidR="00B55EF2" w:rsidRPr="009800F4">
          <w:rPr>
            <w:rStyle w:val="Hyperlink"/>
            <w:b/>
          </w:rPr>
          <w:t xml:space="preserve"> </w:t>
        </w:r>
      </w:hyperlink>
    </w:p>
    <w:p w14:paraId="733E6BD8" w14:textId="1D084475" w:rsidR="00C6244E" w:rsidRPr="00C6244E" w:rsidRDefault="08DE7558" w:rsidP="233C82F5">
      <w:pPr>
        <w:pStyle w:val="ListParagraph"/>
        <w:numPr>
          <w:ilvl w:val="0"/>
          <w:numId w:val="13"/>
        </w:numPr>
        <w:spacing w:after="200"/>
        <w:rPr>
          <w:b/>
          <w:bCs/>
          <w:i/>
          <w:iCs/>
        </w:rPr>
      </w:pPr>
      <w:r w:rsidRPr="00C6244E">
        <w:rPr>
          <w:b/>
          <w:bCs/>
        </w:rPr>
        <w:t>Time-sensitive tip:</w:t>
      </w:r>
      <w:r>
        <w:t xml:space="preserve"> </w:t>
      </w:r>
      <w:r w:rsidR="3085AEF8">
        <w:t>C</w:t>
      </w:r>
      <w:r w:rsidR="7023B1E0">
        <w:t>ertain</w:t>
      </w:r>
      <w:r>
        <w:t xml:space="preserve"> periods</w:t>
      </w:r>
      <w:r w:rsidR="432B4FF0">
        <w:t xml:space="preserve"> you</w:t>
      </w:r>
      <w:r>
        <w:t xml:space="preserve"> spent in forbearance</w:t>
      </w:r>
      <w:r w:rsidR="432B4FF0">
        <w:t>,</w:t>
      </w:r>
      <w:r>
        <w:t xml:space="preserve"> deferment or non-</w:t>
      </w:r>
      <w:r w:rsidR="65500255">
        <w:t xml:space="preserve"> </w:t>
      </w:r>
      <w:r>
        <w:t xml:space="preserve">qualifying repayment plans </w:t>
      </w:r>
      <w:r w:rsidR="432B4FF0">
        <w:t>may</w:t>
      </w:r>
      <w:r>
        <w:t xml:space="preserve"> count towards PSLF due to the IDR Account Adjustment</w:t>
      </w:r>
      <w:r w:rsidRPr="00F86AA2">
        <w:t>.</w:t>
      </w:r>
      <w:r w:rsidR="5DD26453" w:rsidRPr="00F86AA2">
        <w:t xml:space="preserve"> </w:t>
      </w:r>
      <w:r w:rsidR="5DD26453" w:rsidRPr="00F86AA2">
        <w:rPr>
          <w:b/>
          <w:bCs/>
        </w:rPr>
        <w:t xml:space="preserve">Action </w:t>
      </w:r>
      <w:r w:rsidR="3A7DE703" w:rsidRPr="68F0634F">
        <w:rPr>
          <w:b/>
          <w:bCs/>
        </w:rPr>
        <w:t>MAY</w:t>
      </w:r>
      <w:r w:rsidR="5DD26453" w:rsidRPr="00F86AA2">
        <w:rPr>
          <w:b/>
          <w:bCs/>
        </w:rPr>
        <w:t xml:space="preserve"> be needed before </w:t>
      </w:r>
      <w:r w:rsidR="00D32D0E">
        <w:rPr>
          <w:b/>
          <w:bCs/>
        </w:rPr>
        <w:t xml:space="preserve">April 30, </w:t>
      </w:r>
      <w:r w:rsidR="00BD54D3">
        <w:rPr>
          <w:b/>
          <w:bCs/>
        </w:rPr>
        <w:t>2024,</w:t>
      </w:r>
      <w:r w:rsidR="5DD26453" w:rsidRPr="00F86AA2">
        <w:rPr>
          <w:b/>
          <w:bCs/>
        </w:rPr>
        <w:t xml:space="preserve"> for you to benefit.</w:t>
      </w:r>
      <w:r>
        <w:t xml:space="preserve"> </w:t>
      </w:r>
      <w:r w:rsidR="7023B1E0">
        <w:t xml:space="preserve">Visit the </w:t>
      </w:r>
      <w:hyperlink r:id="rId14">
        <w:r w:rsidR="7023B1E0" w:rsidRPr="68F0634F">
          <w:rPr>
            <w:rStyle w:val="Hyperlink"/>
          </w:rPr>
          <w:t>payment adjustment page</w:t>
        </w:r>
      </w:hyperlink>
      <w:r w:rsidR="7023B1E0">
        <w:t xml:space="preserve"> to learn more</w:t>
      </w:r>
      <w:r w:rsidR="46DE11D7">
        <w:t xml:space="preserve">. </w:t>
      </w:r>
      <w:r w:rsidR="7023B1E0">
        <w:t xml:space="preserve"> </w:t>
      </w:r>
    </w:p>
    <w:p w14:paraId="21D81C61" w14:textId="39AC49B5" w:rsidR="00EC2625" w:rsidRPr="009A532B" w:rsidRDefault="00B360CA" w:rsidP="68F0634F">
      <w:pPr>
        <w:spacing w:after="200"/>
        <w:ind w:left="1440"/>
        <w:rPr>
          <w:rStyle w:val="Heading2Char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1AE4157B" wp14:editId="01A62A63">
            <wp:simplePos x="0" y="0"/>
            <wp:positionH relativeFrom="margin">
              <wp:align>left</wp:align>
            </wp:positionH>
            <wp:positionV relativeFrom="paragraph">
              <wp:posOffset>2218</wp:posOffset>
            </wp:positionV>
            <wp:extent cx="741045" cy="648970"/>
            <wp:effectExtent l="0" t="0" r="0" b="0"/>
            <wp:wrapNone/>
            <wp:docPr id="67980197" name="Picture 679801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0197" name="Picture 679801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9197A7D" w:rsidRPr="233C82F5">
        <w:rPr>
          <w:rStyle w:val="Heading2Char"/>
          <w:color w:val="000000"/>
          <w:sz w:val="22"/>
          <w:szCs w:val="22"/>
        </w:rPr>
        <w:t xml:space="preserve">Work full time for </w:t>
      </w:r>
      <w:r w:rsidR="4649B4EC">
        <w:rPr>
          <w:rStyle w:val="Heading2Char"/>
          <w:color w:val="000000"/>
          <w:sz w:val="22"/>
          <w:szCs w:val="22"/>
        </w:rPr>
        <w:t>one or more</w:t>
      </w:r>
      <w:r w:rsidR="69424C18" w:rsidRPr="00E21CCB">
        <w:rPr>
          <w:rStyle w:val="Heading2Char"/>
          <w:color w:val="000000"/>
          <w:sz w:val="22"/>
          <w:szCs w:val="22"/>
        </w:rPr>
        <w:t xml:space="preserve"> </w:t>
      </w:r>
      <w:r w:rsidR="69197A7D" w:rsidRPr="233C82F5">
        <w:rPr>
          <w:rStyle w:val="Heading2Char"/>
          <w:color w:val="000000"/>
          <w:sz w:val="22"/>
          <w:szCs w:val="22"/>
        </w:rPr>
        <w:t xml:space="preserve">public </w:t>
      </w:r>
      <w:r w:rsidR="69424C18" w:rsidRPr="00E21CCB">
        <w:rPr>
          <w:rStyle w:val="Heading2Char"/>
          <w:color w:val="000000"/>
          <w:sz w:val="22"/>
          <w:szCs w:val="22"/>
        </w:rPr>
        <w:t>employer</w:t>
      </w:r>
      <w:r w:rsidR="3D3C25B9" w:rsidRPr="00E21CCB">
        <w:rPr>
          <w:rStyle w:val="Heading2Char"/>
          <w:color w:val="000000"/>
          <w:sz w:val="22"/>
          <w:szCs w:val="22"/>
        </w:rPr>
        <w:t>s</w:t>
      </w:r>
      <w:r w:rsidR="69424C18" w:rsidRPr="00E21CCB">
        <w:rPr>
          <w:rStyle w:val="Heading2Char"/>
          <w:color w:val="000000"/>
          <w:sz w:val="22"/>
          <w:szCs w:val="22"/>
        </w:rPr>
        <w:t>.</w:t>
      </w:r>
      <w:r w:rsidR="69197A7D" w:rsidRPr="233C82F5">
        <w:rPr>
          <w:color w:val="000000"/>
        </w:rPr>
        <w:t xml:space="preserve"> </w:t>
      </w:r>
      <w:r w:rsidR="19B7E3C4">
        <w:t>ED</w:t>
      </w:r>
      <w:r w:rsidR="69197A7D">
        <w:t xml:space="preserve"> defines “full time” as working a</w:t>
      </w:r>
      <w:r w:rsidR="197C9FCB">
        <w:t>n average of</w:t>
      </w:r>
      <w:r w:rsidR="69197A7D">
        <w:t xml:space="preserve"> 30 hours</w:t>
      </w:r>
      <w:r w:rsidR="4649B4EC">
        <w:t xml:space="preserve"> per</w:t>
      </w:r>
      <w:r w:rsidR="3C2210A7">
        <w:t xml:space="preserve"> </w:t>
      </w:r>
      <w:r w:rsidR="69197A7D">
        <w:t xml:space="preserve">week. This includes multiple part-time public jobs where your combined work </w:t>
      </w:r>
      <w:r w:rsidR="006E57D4">
        <w:t>averages</w:t>
      </w:r>
      <w:r w:rsidR="5AE06AF9">
        <w:t xml:space="preserve"> </w:t>
      </w:r>
      <w:r w:rsidR="69197A7D">
        <w:t>30 hours</w:t>
      </w:r>
      <w:r w:rsidR="4649B4EC">
        <w:t xml:space="preserve"> per</w:t>
      </w:r>
      <w:r w:rsidR="5C4DD6CB">
        <w:t xml:space="preserve"> </w:t>
      </w:r>
      <w:r w:rsidR="69197A7D">
        <w:t>week.</w:t>
      </w:r>
      <w:r w:rsidR="5AE06AF9">
        <w:t xml:space="preserve"> </w:t>
      </w:r>
      <w:r w:rsidR="62881F87">
        <w:t>If you are part</w:t>
      </w:r>
      <w:r w:rsidR="4649B4EC">
        <w:t>-</w:t>
      </w:r>
      <w:r w:rsidR="62881F87">
        <w:t xml:space="preserve">time faculty at an institution of higher education, HR will multiply your in-class teaching hours by 3.35 to calculate </w:t>
      </w:r>
      <w:r w:rsidR="00B331DF">
        <w:t>your hours worked.</w:t>
      </w:r>
    </w:p>
    <w:p w14:paraId="7AC57DB1" w14:textId="021378E6" w:rsidR="00EC2625" w:rsidRPr="009A532B" w:rsidRDefault="00BF70E3" w:rsidP="00EC2625">
      <w:pPr>
        <w:spacing w:after="120"/>
        <w:ind w:left="1440"/>
        <w:rPr>
          <w:rStyle w:val="Heading2Char"/>
          <w:b w:val="0"/>
          <w:sz w:val="22"/>
          <w:szCs w:val="22"/>
        </w:rPr>
      </w:pPr>
      <w:r w:rsidRPr="00E21CCB">
        <w:rPr>
          <w:noProof/>
          <w:color w:val="000000"/>
        </w:rPr>
        <w:drawing>
          <wp:anchor distT="0" distB="0" distL="114300" distR="114300" simplePos="0" relativeHeight="251658244" behindDoc="0" locked="0" layoutInCell="1" allowOverlap="1" wp14:anchorId="55E6CA00" wp14:editId="5915BDE9">
            <wp:simplePos x="0" y="0"/>
            <wp:positionH relativeFrom="column">
              <wp:posOffset>3175</wp:posOffset>
            </wp:positionH>
            <wp:positionV relativeFrom="paragraph">
              <wp:posOffset>718820</wp:posOffset>
            </wp:positionV>
            <wp:extent cx="814070" cy="713105"/>
            <wp:effectExtent l="0" t="0" r="0" b="0"/>
            <wp:wrapNone/>
            <wp:docPr id="712368246" name="Picture 7123682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68246" name="Picture 7123682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noProof/>
          <w:color w:val="000000"/>
        </w:rPr>
        <w:drawing>
          <wp:anchor distT="0" distB="0" distL="114300" distR="114300" simplePos="0" relativeHeight="251658243" behindDoc="0" locked="0" layoutInCell="1" allowOverlap="1" wp14:anchorId="091B0213" wp14:editId="1FEA755A">
            <wp:simplePos x="0" y="0"/>
            <wp:positionH relativeFrom="margin">
              <wp:posOffset>0</wp:posOffset>
            </wp:positionH>
            <wp:positionV relativeFrom="paragraph">
              <wp:posOffset>31267</wp:posOffset>
            </wp:positionV>
            <wp:extent cx="810895" cy="709930"/>
            <wp:effectExtent l="0" t="0" r="0" b="0"/>
            <wp:wrapNone/>
            <wp:docPr id="1379174905" name="Picture 1379174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174905" name="Picture 1379174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895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E21CCB">
        <w:rPr>
          <w:rStyle w:val="Heading2Char"/>
          <w:color w:val="000000"/>
          <w:sz w:val="22"/>
          <w:szCs w:val="22"/>
        </w:rPr>
        <w:t>Enroll in an Income-Driven Repayment (IDR) Plan.</w:t>
      </w:r>
      <w:r w:rsidR="00EC2625" w:rsidRPr="009A532B">
        <w:rPr>
          <w:rStyle w:val="Heading2Char"/>
          <w:color w:val="0082B0"/>
          <w:sz w:val="22"/>
          <w:szCs w:val="22"/>
        </w:rPr>
        <w:t xml:space="preserve"> </w:t>
      </w:r>
      <w:r w:rsidR="00EC2625" w:rsidRPr="009A532B">
        <w:rPr>
          <w:rStyle w:val="Heading2Char"/>
          <w:b w:val="0"/>
          <w:sz w:val="22"/>
          <w:szCs w:val="22"/>
        </w:rPr>
        <w:t xml:space="preserve"> These include Income-Based Repayment (IBR), Pay As You Earn (PAYE), </w:t>
      </w:r>
      <w:r w:rsidR="0085670E">
        <w:rPr>
          <w:rStyle w:val="Heading2Char"/>
          <w:b w:val="0"/>
          <w:sz w:val="22"/>
          <w:szCs w:val="22"/>
        </w:rPr>
        <w:t xml:space="preserve">Saving on </w:t>
      </w:r>
      <w:r w:rsidR="00843588">
        <w:rPr>
          <w:rStyle w:val="Heading2Char"/>
          <w:b w:val="0"/>
          <w:sz w:val="22"/>
          <w:szCs w:val="22"/>
        </w:rPr>
        <w:t>A</w:t>
      </w:r>
      <w:r w:rsidR="0085670E">
        <w:rPr>
          <w:rStyle w:val="Heading2Char"/>
          <w:b w:val="0"/>
          <w:sz w:val="22"/>
          <w:szCs w:val="22"/>
        </w:rPr>
        <w:t xml:space="preserve"> Valuable Education (SAVE</w:t>
      </w:r>
      <w:r w:rsidR="00BE0256">
        <w:rPr>
          <w:rStyle w:val="Heading2Char"/>
          <w:b w:val="0"/>
          <w:sz w:val="22"/>
          <w:szCs w:val="22"/>
        </w:rPr>
        <w:t>, previously REPAYE</w:t>
      </w:r>
      <w:r w:rsidR="0085670E">
        <w:rPr>
          <w:rStyle w:val="Heading2Char"/>
          <w:b w:val="0"/>
          <w:sz w:val="22"/>
          <w:szCs w:val="22"/>
        </w:rPr>
        <w:t>)</w:t>
      </w:r>
      <w:r w:rsidR="00B55EF2">
        <w:rPr>
          <w:rStyle w:val="Heading2Char"/>
          <w:b w:val="0"/>
          <w:sz w:val="22"/>
          <w:szCs w:val="22"/>
        </w:rPr>
        <w:t xml:space="preserve"> </w:t>
      </w:r>
      <w:r w:rsidR="00EC2625" w:rsidRPr="009A532B">
        <w:rPr>
          <w:rStyle w:val="Heading2Char"/>
          <w:b w:val="0"/>
          <w:sz w:val="22"/>
          <w:szCs w:val="22"/>
        </w:rPr>
        <w:t xml:space="preserve">and Income-Contingent Repayment (ICR). </w:t>
      </w:r>
      <w:r w:rsidR="00EC2625" w:rsidRPr="009A532B">
        <w:t xml:space="preserve">Payments </w:t>
      </w:r>
      <w:r w:rsidR="0009606E">
        <w:t>made</w:t>
      </w:r>
      <w:r w:rsidR="00EC2625" w:rsidRPr="009A532B">
        <w:t xml:space="preserve"> on the 10-year Standard Repayment plan are also eligible for the PSLF program. </w:t>
      </w:r>
    </w:p>
    <w:p w14:paraId="49AFB118" w14:textId="17CE586A" w:rsidR="00EC2625" w:rsidRPr="00F138E6" w:rsidRDefault="00EC2625" w:rsidP="00654C6B">
      <w:pPr>
        <w:spacing w:after="240"/>
        <w:ind w:left="1440"/>
        <w:rPr>
          <w:b/>
          <w:bCs/>
        </w:rPr>
      </w:pPr>
      <w:r w:rsidRPr="00E21CCB">
        <w:rPr>
          <w:rStyle w:val="Heading2Char"/>
          <w:color w:val="000000"/>
          <w:sz w:val="22"/>
          <w:szCs w:val="22"/>
        </w:rPr>
        <w:t>Make 120</w:t>
      </w:r>
      <w:r w:rsidR="00ED683F" w:rsidRPr="00E21CCB">
        <w:rPr>
          <w:rStyle w:val="Heading2Char"/>
          <w:color w:val="000000"/>
          <w:sz w:val="22"/>
          <w:szCs w:val="22"/>
        </w:rPr>
        <w:t xml:space="preserve"> qualifying</w:t>
      </w:r>
      <w:r w:rsidRPr="00E21CCB">
        <w:rPr>
          <w:rStyle w:val="Heading2Char"/>
          <w:color w:val="000000"/>
          <w:sz w:val="22"/>
          <w:szCs w:val="22"/>
        </w:rPr>
        <w:t xml:space="preserve"> payments.</w:t>
      </w:r>
      <w:r w:rsidRPr="00E21CCB">
        <w:rPr>
          <w:color w:val="000000"/>
        </w:rPr>
        <w:t xml:space="preserve"> </w:t>
      </w:r>
      <w:bookmarkStart w:id="0" w:name="_Hlk127368191"/>
      <w:r w:rsidR="004573D1" w:rsidRPr="009A532B">
        <w:t>Your payments do not need to be consecutive</w:t>
      </w:r>
      <w:r w:rsidR="004573D1">
        <w:t xml:space="preserve">. </w:t>
      </w:r>
      <w:r w:rsidR="004573D1" w:rsidRPr="009A532B">
        <w:t>However, you must be employed full</w:t>
      </w:r>
      <w:r w:rsidR="004573D1">
        <w:t xml:space="preserve"> </w:t>
      </w:r>
      <w:r w:rsidR="004573D1" w:rsidRPr="009A532B">
        <w:t xml:space="preserve">time </w:t>
      </w:r>
      <w:r w:rsidR="004573D1">
        <w:t>for</w:t>
      </w:r>
      <w:r w:rsidR="004573D1" w:rsidRPr="009A532B">
        <w:t xml:space="preserve"> a public employer </w:t>
      </w:r>
      <w:r w:rsidR="004573D1">
        <w:t>at the time you apply for PSLF, and during the month</w:t>
      </w:r>
      <w:r w:rsidR="004573D1" w:rsidRPr="009A532B">
        <w:t xml:space="preserve"> you make a payment</w:t>
      </w:r>
      <w:r w:rsidR="004573D1">
        <w:t xml:space="preserve"> for that payment to qualify. </w:t>
      </w:r>
      <w:r w:rsidR="00DF6396" w:rsidRPr="67D83BB6">
        <w:rPr>
          <w:b/>
          <w:bCs/>
          <w:color w:val="1F1F1F" w:themeColor="text1" w:themeShade="80"/>
        </w:rPr>
        <w:t>After you make 120 qualifying payments and apply for PSLF, ED will forgive your remaining loan balance</w:t>
      </w:r>
      <w:r w:rsidR="00DF6396">
        <w:rPr>
          <w:b/>
          <w:bCs/>
          <w:color w:val="1F1F1F" w:themeColor="text1" w:themeShade="80"/>
        </w:rPr>
        <w:t xml:space="preserve">. </w:t>
      </w:r>
      <w:r w:rsidR="00DF6396">
        <w:rPr>
          <w:rStyle w:val="Strong"/>
        </w:rPr>
        <w:t>Student loan amounts forgiven under PSLF are not considered income for tax purposes. </w:t>
      </w:r>
    </w:p>
    <w:p w14:paraId="54ADAB97" w14:textId="7B775E40" w:rsidR="000D0119" w:rsidRDefault="000D0119" w:rsidP="00581856">
      <w:pPr>
        <w:spacing w:after="120"/>
        <w:rPr>
          <w:b/>
          <w:bCs/>
        </w:rPr>
      </w:pPr>
      <w:r>
        <w:rPr>
          <w:b/>
          <w:bCs/>
        </w:rPr>
        <w:t xml:space="preserve">Check out these resources </w:t>
      </w:r>
      <w:r w:rsidR="03B93917" w:rsidRPr="68F0634F">
        <w:rPr>
          <w:b/>
          <w:bCs/>
        </w:rPr>
        <w:t>on</w:t>
      </w:r>
      <w:r w:rsidR="002B1E18">
        <w:rPr>
          <w:b/>
          <w:bCs/>
        </w:rPr>
        <w:t xml:space="preserve"> the</w:t>
      </w:r>
      <w:r w:rsidR="03B93917" w:rsidRPr="68F0634F">
        <w:rPr>
          <w:b/>
          <w:bCs/>
        </w:rPr>
        <w:t xml:space="preserve"> </w:t>
      </w:r>
      <w:hyperlink r:id="rId18" w:history="1">
        <w:r w:rsidR="00541788">
          <w:rPr>
            <w:rStyle w:val="Hyperlink"/>
            <w:b/>
            <w:bCs/>
          </w:rPr>
          <w:t>Student Loan Advocate's PSLF page</w:t>
        </w:r>
      </w:hyperlink>
      <w:r w:rsidR="03B93917" w:rsidRPr="68F0634F">
        <w:rPr>
          <w:rStyle w:val="Hyperlink"/>
          <w:b/>
          <w:bCs/>
        </w:rPr>
        <w:t xml:space="preserve"> </w:t>
      </w:r>
      <w:r>
        <w:rPr>
          <w:b/>
          <w:bCs/>
        </w:rPr>
        <w:t>to help you get started</w:t>
      </w:r>
      <w:r w:rsidR="1F359459" w:rsidRPr="68F0634F">
        <w:rPr>
          <w:b/>
          <w:bCs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Student Loan Advocate's PSLF Resources"/>
        <w:tblDescription w:val="Quick PSLF Fact Sheet&#10;Steps to Apply for PSLF&#10;PSLF Frequently Asked Questions (FAQ)"/>
      </w:tblPr>
      <w:tblGrid>
        <w:gridCol w:w="3150"/>
        <w:gridCol w:w="3060"/>
        <w:gridCol w:w="3860"/>
      </w:tblGrid>
      <w:tr w:rsidR="00865CD9" w14:paraId="0286E9C5" w14:textId="77777777" w:rsidTr="00A72362">
        <w:tc>
          <w:tcPr>
            <w:tcW w:w="3150" w:type="dxa"/>
          </w:tcPr>
          <w:p w14:paraId="562B0744" w14:textId="77777777" w:rsidR="00865CD9" w:rsidRDefault="00865CD9" w:rsidP="00A72362">
            <w:pPr>
              <w:rPr>
                <w:color w:val="1F1F1F" w:themeColor="text1" w:themeShade="80"/>
              </w:rPr>
            </w:pPr>
            <w:r>
              <w:rPr>
                <w:rFonts w:ascii="Wingdings" w:eastAsia="Wingdings" w:hAnsi="Wingdings" w:cs="Wingdings"/>
              </w:rPr>
              <w:t>ü</w:t>
            </w:r>
            <w:r>
              <w:t xml:space="preserve"> </w:t>
            </w:r>
            <w:r w:rsidRPr="00D91ED1">
              <w:t>Quick PSLF Fact Sheet</w:t>
            </w:r>
          </w:p>
        </w:tc>
        <w:tc>
          <w:tcPr>
            <w:tcW w:w="3060" w:type="dxa"/>
          </w:tcPr>
          <w:p w14:paraId="4BC29DEF" w14:textId="77777777" w:rsidR="00865CD9" w:rsidRDefault="00865CD9" w:rsidP="00A72362">
            <w:pPr>
              <w:rPr>
                <w:color w:val="1F1F1F" w:themeColor="text1" w:themeShade="80"/>
              </w:rPr>
            </w:pPr>
            <w:r>
              <w:rPr>
                <w:rFonts w:ascii="Wingdings" w:eastAsia="Wingdings" w:hAnsi="Wingdings" w:cs="Wingdings"/>
              </w:rPr>
              <w:t>ü</w:t>
            </w:r>
            <w:r>
              <w:t xml:space="preserve"> </w:t>
            </w:r>
            <w:r w:rsidRPr="00D91ED1">
              <w:t>Steps to Apply for PSLF</w:t>
            </w:r>
          </w:p>
        </w:tc>
        <w:tc>
          <w:tcPr>
            <w:tcW w:w="3860" w:type="dxa"/>
          </w:tcPr>
          <w:p w14:paraId="0431B8B0" w14:textId="77777777" w:rsidR="00865CD9" w:rsidRDefault="00865CD9" w:rsidP="00A72362">
            <w:pPr>
              <w:rPr>
                <w:color w:val="1F1F1F" w:themeColor="text1" w:themeShade="80"/>
              </w:rPr>
            </w:pPr>
            <w:r>
              <w:rPr>
                <w:rFonts w:ascii="Wingdings" w:eastAsia="Wingdings" w:hAnsi="Wingdings" w:cs="Wingdings"/>
              </w:rPr>
              <w:t>ü</w:t>
            </w:r>
            <w:r>
              <w:t xml:space="preserve"> </w:t>
            </w:r>
            <w:r w:rsidRPr="00D91ED1">
              <w:t>PSLF Frequently Asked Questions (FAQs)</w:t>
            </w:r>
          </w:p>
        </w:tc>
      </w:tr>
    </w:tbl>
    <w:p w14:paraId="799A47C0" w14:textId="77777777" w:rsidR="009B3F23" w:rsidRDefault="009B3F23" w:rsidP="009800F4"/>
    <w:p w14:paraId="170CEEEB" w14:textId="7D7C81A0" w:rsidR="006358D3" w:rsidRPr="006358D3" w:rsidRDefault="006358D3" w:rsidP="006358D3">
      <w:pPr>
        <w:pStyle w:val="Footer"/>
        <w:jc w:val="center"/>
        <w:rPr>
          <w:rFonts w:cstheme="minorHAnsi"/>
          <w:b/>
          <w:bCs/>
        </w:rPr>
      </w:pPr>
      <w:r w:rsidRPr="00015438">
        <w:rPr>
          <w:rFonts w:cstheme="minorHAnsi"/>
          <w:b/>
          <w:bCs/>
        </w:rPr>
        <w:t xml:space="preserve">Have questions or need help? </w:t>
      </w:r>
      <w:r>
        <w:rPr>
          <w:rFonts w:cstheme="minorHAnsi"/>
          <w:b/>
          <w:bCs/>
        </w:rPr>
        <w:t>Submit a question to</w:t>
      </w:r>
      <w:r w:rsidRPr="00015438">
        <w:rPr>
          <w:rFonts w:cstheme="minorHAnsi"/>
          <w:b/>
          <w:bCs/>
        </w:rPr>
        <w:t xml:space="preserve"> the Washington Student Loan Advocate</w:t>
      </w:r>
      <w:r>
        <w:rPr>
          <w:rFonts w:cstheme="minorHAnsi"/>
          <w:b/>
          <w:bCs/>
        </w:rPr>
        <w:t xml:space="preserve"> at </w:t>
      </w:r>
      <w:hyperlink r:id="rId19" w:history="1">
        <w:r w:rsidR="0075508E" w:rsidRPr="004957CC">
          <w:rPr>
            <w:rStyle w:val="Hyperlink"/>
            <w:rFonts w:cstheme="minorHAnsi"/>
            <w:b/>
            <w:bCs/>
          </w:rPr>
          <w:t>https://www.</w:t>
        </w:r>
        <w:r w:rsidRPr="004957CC">
          <w:rPr>
            <w:rStyle w:val="Hyperlink"/>
            <w:rFonts w:cstheme="minorHAnsi"/>
            <w:b/>
            <w:bCs/>
          </w:rPr>
          <w:t>studentcomplaints.wa.gov</w:t>
        </w:r>
      </w:hyperlink>
    </w:p>
    <w:p w14:paraId="42DDC8AE" w14:textId="3459D5D8" w:rsidR="00CB40FB" w:rsidRPr="00873C1F" w:rsidRDefault="00AB00B4" w:rsidP="006358D3">
      <w:pPr>
        <w:pStyle w:val="Heading1"/>
        <w:spacing w:after="300"/>
        <w:rPr>
          <w:sz w:val="26"/>
          <w:szCs w:val="26"/>
        </w:rPr>
      </w:pPr>
      <w:r>
        <w:rPr>
          <w:sz w:val="26"/>
          <w:szCs w:val="26"/>
        </w:rPr>
        <w:lastRenderedPageBreak/>
        <w:t>C</w:t>
      </w:r>
      <w:r w:rsidR="28FB0EF5" w:rsidRPr="68F0634F">
        <w:rPr>
          <w:sz w:val="26"/>
          <w:szCs w:val="26"/>
        </w:rPr>
        <w:t>ertify your employment</w:t>
      </w:r>
      <w:r w:rsidR="65E9B0F5" w:rsidRPr="68F0634F">
        <w:rPr>
          <w:sz w:val="26"/>
          <w:szCs w:val="26"/>
        </w:rPr>
        <w:t xml:space="preserve"> </w:t>
      </w:r>
      <w:r>
        <w:rPr>
          <w:sz w:val="26"/>
          <w:szCs w:val="26"/>
        </w:rPr>
        <w:t>for Public Service Loan Forgiveness (PSLF) Program</w:t>
      </w:r>
      <w:r w:rsidR="00A82A35">
        <w:rPr>
          <w:sz w:val="26"/>
          <w:szCs w:val="26"/>
        </w:rPr>
        <w:br/>
      </w:r>
      <w:r w:rsidR="65E9B0F5" w:rsidRPr="68F0634F">
        <w:rPr>
          <w:sz w:val="26"/>
          <w:szCs w:val="26"/>
        </w:rPr>
        <w:t>— or you can o</w:t>
      </w:r>
      <w:r w:rsidR="0196D79F" w:rsidRPr="68F0634F">
        <w:rPr>
          <w:sz w:val="26"/>
          <w:szCs w:val="26"/>
        </w:rPr>
        <w:t>pt</w:t>
      </w:r>
      <w:r w:rsidR="65E9B0F5" w:rsidRPr="68F0634F">
        <w:rPr>
          <w:sz w:val="26"/>
          <w:szCs w:val="26"/>
        </w:rPr>
        <w:t xml:space="preserve"> o</w:t>
      </w:r>
      <w:r w:rsidR="0196D79F" w:rsidRPr="68F0634F">
        <w:rPr>
          <w:sz w:val="26"/>
          <w:szCs w:val="26"/>
        </w:rPr>
        <w:t xml:space="preserve">ut </w:t>
      </w:r>
      <w:r w:rsidR="65E9B0F5" w:rsidRPr="68F0634F">
        <w:rPr>
          <w:sz w:val="26"/>
          <w:szCs w:val="26"/>
        </w:rPr>
        <w:t xml:space="preserve">of the </w:t>
      </w:r>
      <w:r w:rsidR="00B55725">
        <w:rPr>
          <w:sz w:val="26"/>
          <w:szCs w:val="26"/>
        </w:rPr>
        <w:t xml:space="preserve">PSLF </w:t>
      </w:r>
      <w:r w:rsidR="00A82A35">
        <w:rPr>
          <w:sz w:val="26"/>
          <w:szCs w:val="26"/>
        </w:rPr>
        <w:t xml:space="preserve">Employment Certification </w:t>
      </w:r>
      <w:r w:rsidR="00B55725">
        <w:rPr>
          <w:sz w:val="26"/>
          <w:szCs w:val="26"/>
        </w:rPr>
        <w:t>P</w:t>
      </w:r>
      <w:r w:rsidR="65E9B0F5" w:rsidRPr="68F0634F">
        <w:rPr>
          <w:sz w:val="26"/>
          <w:szCs w:val="26"/>
        </w:rPr>
        <w:t>ro</w:t>
      </w:r>
      <w:r w:rsidR="6DF01011" w:rsidRPr="68F0634F">
        <w:rPr>
          <w:sz w:val="26"/>
          <w:szCs w:val="26"/>
        </w:rPr>
        <w:t>gram</w:t>
      </w:r>
    </w:p>
    <w:p w14:paraId="522B1ACD" w14:textId="38B96B77" w:rsidR="002B4CF9" w:rsidRPr="002B3E89" w:rsidRDefault="00803E7D" w:rsidP="002605AF">
      <w:pPr>
        <w:rPr>
          <w:b/>
          <w:u w:val="single"/>
        </w:rPr>
      </w:pPr>
      <w:r>
        <w:rPr>
          <w:b/>
          <w:bCs/>
        </w:rPr>
        <w:t xml:space="preserve">To complete a </w:t>
      </w:r>
      <w:r w:rsidR="003226BC">
        <w:rPr>
          <w:b/>
          <w:bCs/>
        </w:rPr>
        <w:t>Public Service Loan Forgiveness (</w:t>
      </w:r>
      <w:r>
        <w:rPr>
          <w:b/>
          <w:bCs/>
        </w:rPr>
        <w:t>PSLF</w:t>
      </w:r>
      <w:r w:rsidR="003226BC">
        <w:rPr>
          <w:b/>
          <w:bCs/>
        </w:rPr>
        <w:t>)</w:t>
      </w:r>
      <w:r>
        <w:rPr>
          <w:b/>
          <w:bCs/>
        </w:rPr>
        <w:t xml:space="preserve"> form and submit an employment certification request to our </w:t>
      </w:r>
      <w:r w:rsidR="005C7E3C">
        <w:rPr>
          <w:b/>
          <w:bCs/>
        </w:rPr>
        <w:t>agency’s PSLF contact</w:t>
      </w:r>
      <w:r>
        <w:t xml:space="preserve">, </w:t>
      </w:r>
      <w:r w:rsidR="00A5533F">
        <w:t xml:space="preserve">please </w:t>
      </w:r>
      <w:r>
        <w:t xml:space="preserve">use the </w:t>
      </w:r>
      <w:hyperlink r:id="rId20" w:history="1">
        <w:r w:rsidR="00B97D64">
          <w:rPr>
            <w:rStyle w:val="Hyperlink"/>
          </w:rPr>
          <w:t>PSLF Help Tool</w:t>
        </w:r>
      </w:hyperlink>
      <w:r w:rsidR="00186AB7">
        <w:t xml:space="preserve">. </w:t>
      </w:r>
      <w:r w:rsidR="00BA5580" w:rsidRPr="002B3E89">
        <w:t xml:space="preserve">For your convenience, our agency’s </w:t>
      </w:r>
      <w:r w:rsidR="002B4CF9" w:rsidRPr="002B3E89">
        <w:t xml:space="preserve">information is listed below: </w:t>
      </w:r>
    </w:p>
    <w:p w14:paraId="029BE846" w14:textId="77777777" w:rsidR="002B3E89" w:rsidRDefault="002B3E89" w:rsidP="002605AF">
      <w:pPr>
        <w:ind w:left="360"/>
      </w:pPr>
    </w:p>
    <w:p w14:paraId="2E4EBAFA" w14:textId="26C79D20" w:rsidR="002B4CF9" w:rsidRPr="00A26D5D" w:rsidRDefault="002B4CF9" w:rsidP="002605AF">
      <w:pPr>
        <w:ind w:left="1080"/>
      </w:pPr>
      <w:r w:rsidRPr="00A26D5D">
        <w:t>Employer Identification Number</w:t>
      </w:r>
      <w:r w:rsidR="000552E4">
        <w:t xml:space="preserve"> (EIN)</w:t>
      </w:r>
      <w:r w:rsidRPr="00A26D5D">
        <w:t xml:space="preserve">: </w:t>
      </w:r>
      <w:r w:rsidR="007F48CC" w:rsidRPr="00A26D5D">
        <w:rPr>
          <w:b/>
          <w:bCs/>
        </w:rPr>
        <w:t>[</w:t>
      </w:r>
      <w:r w:rsidR="00654C18">
        <w:rPr>
          <w:b/>
          <w:bCs/>
        </w:rPr>
        <w:t>STATE</w:t>
      </w:r>
      <w:r w:rsidR="007F48CC" w:rsidRPr="00A26D5D">
        <w:rPr>
          <w:b/>
          <w:bCs/>
        </w:rPr>
        <w:t xml:space="preserve"> AGENCY EIN HERE]</w:t>
      </w:r>
    </w:p>
    <w:p w14:paraId="3080208E" w14:textId="2A81BFC2" w:rsidR="002B4CF9" w:rsidRDefault="002B4CF9" w:rsidP="002605AF">
      <w:pPr>
        <w:ind w:left="1080"/>
        <w:rPr>
          <w:b/>
          <w:bCs/>
        </w:rPr>
      </w:pPr>
      <w:r w:rsidRPr="00A26D5D">
        <w:t xml:space="preserve">PSLF </w:t>
      </w:r>
      <w:r w:rsidR="5BF6F18C">
        <w:t>c</w:t>
      </w:r>
      <w:r w:rsidR="7352A397">
        <w:t xml:space="preserve">ontact </w:t>
      </w:r>
      <w:r w:rsidR="5BF6F18C">
        <w:t>e</w:t>
      </w:r>
      <w:r w:rsidR="7352A397">
        <w:t>mail</w:t>
      </w:r>
      <w:r w:rsidR="007F48CC" w:rsidRPr="00A26D5D">
        <w:t xml:space="preserve">: </w:t>
      </w:r>
      <w:r w:rsidR="007F48CC" w:rsidRPr="00A26D5D">
        <w:rPr>
          <w:b/>
          <w:bCs/>
        </w:rPr>
        <w:t>[</w:t>
      </w:r>
      <w:r w:rsidR="00654C18">
        <w:rPr>
          <w:b/>
          <w:bCs/>
        </w:rPr>
        <w:t>STATE</w:t>
      </w:r>
      <w:r w:rsidR="007F48CC" w:rsidRPr="00A26D5D">
        <w:rPr>
          <w:b/>
          <w:bCs/>
        </w:rPr>
        <w:t xml:space="preserve"> </w:t>
      </w:r>
      <w:r w:rsidR="004657B7" w:rsidRPr="00A26D5D">
        <w:rPr>
          <w:b/>
          <w:bCs/>
        </w:rPr>
        <w:t>AGENCY PSLF CONTACT EMAIL ADDRESS HERE]</w:t>
      </w:r>
      <w:r w:rsidR="00863913">
        <w:rPr>
          <w:b/>
          <w:bCs/>
        </w:rPr>
        <w:t xml:space="preserve"> </w:t>
      </w:r>
    </w:p>
    <w:p w14:paraId="3D83C019" w14:textId="77777777" w:rsidR="00863913" w:rsidRDefault="00863913" w:rsidP="002605AF">
      <w:pPr>
        <w:ind w:left="360"/>
      </w:pPr>
    </w:p>
    <w:p w14:paraId="51184C0E" w14:textId="061BE384" w:rsidR="00FA2EE9" w:rsidRPr="00F91256" w:rsidRDefault="00FA2EE9" w:rsidP="003C59B8">
      <w:pPr>
        <w:rPr>
          <w:rFonts w:ascii="Calibri" w:hAnsi="Calibri" w:cs="Calibri"/>
          <w:b/>
          <w:bCs/>
          <w:color w:val="000000"/>
        </w:rPr>
      </w:pPr>
      <w:r w:rsidRPr="00B929D1">
        <w:rPr>
          <w:rFonts w:ascii="Calibri" w:hAnsi="Calibri" w:cs="Calibri"/>
          <w:b/>
          <w:bCs/>
          <w:color w:val="000000"/>
        </w:rPr>
        <w:t xml:space="preserve">If you </w:t>
      </w:r>
      <w:r w:rsidR="00635A8F">
        <w:rPr>
          <w:rFonts w:ascii="Calibri" w:hAnsi="Calibri" w:cs="Calibri"/>
          <w:b/>
          <w:bCs/>
          <w:color w:val="000000"/>
        </w:rPr>
        <w:t xml:space="preserve">have </w:t>
      </w:r>
      <w:r w:rsidRPr="00B929D1">
        <w:rPr>
          <w:rFonts w:ascii="Calibri" w:hAnsi="Calibri" w:cs="Calibri"/>
          <w:b/>
          <w:bCs/>
          <w:color w:val="000000"/>
        </w:rPr>
        <w:t>work</w:t>
      </w:r>
      <w:r w:rsidR="00635A8F">
        <w:rPr>
          <w:rFonts w:ascii="Calibri" w:hAnsi="Calibri" w:cs="Calibri"/>
          <w:b/>
          <w:bCs/>
          <w:color w:val="000000"/>
        </w:rPr>
        <w:t>ed</w:t>
      </w:r>
      <w:r w:rsidRPr="00B929D1">
        <w:rPr>
          <w:rFonts w:ascii="Calibri" w:hAnsi="Calibri" w:cs="Calibri"/>
          <w:b/>
          <w:bCs/>
          <w:color w:val="000000"/>
        </w:rPr>
        <w:t xml:space="preserve"> for multiple </w:t>
      </w:r>
      <w:r w:rsidR="00F91256">
        <w:rPr>
          <w:rFonts w:ascii="Calibri" w:hAnsi="Calibri" w:cs="Calibri"/>
          <w:b/>
          <w:bCs/>
          <w:color w:val="000000"/>
        </w:rPr>
        <w:t xml:space="preserve">qualifying </w:t>
      </w:r>
      <w:r w:rsidRPr="00B929D1">
        <w:rPr>
          <w:rFonts w:ascii="Calibri" w:hAnsi="Calibri" w:cs="Calibri"/>
          <w:b/>
          <w:bCs/>
          <w:color w:val="000000"/>
        </w:rPr>
        <w:t>employers</w:t>
      </w:r>
      <w:r w:rsidR="00F753C9">
        <w:rPr>
          <w:rFonts w:ascii="Calibri" w:hAnsi="Calibri" w:cs="Calibri"/>
          <w:b/>
          <w:bCs/>
          <w:color w:val="000000"/>
        </w:rPr>
        <w:t xml:space="preserve">, you need to submit a </w:t>
      </w:r>
      <w:r w:rsidR="00F91256">
        <w:rPr>
          <w:rFonts w:ascii="Calibri" w:hAnsi="Calibri" w:cs="Calibri"/>
          <w:b/>
          <w:bCs/>
          <w:color w:val="000000"/>
        </w:rPr>
        <w:t xml:space="preserve">separate PSLF form for each employer. </w:t>
      </w:r>
      <w:r w:rsidR="3C10B5F4" w:rsidRPr="68F0634F">
        <w:rPr>
          <w:rFonts w:ascii="Calibri" w:hAnsi="Calibri" w:cs="Calibri"/>
          <w:b/>
          <w:bCs/>
          <w:color w:val="000000"/>
        </w:rPr>
        <w:t>If you</w:t>
      </w:r>
      <w:r w:rsidR="47C9B0E6" w:rsidRPr="68F0634F">
        <w:rPr>
          <w:rFonts w:ascii="Calibri" w:hAnsi="Calibri" w:cs="Calibri"/>
          <w:b/>
          <w:bCs/>
          <w:color w:val="000000"/>
        </w:rPr>
        <w:t xml:space="preserve"> have</w:t>
      </w:r>
      <w:r w:rsidR="00F91256">
        <w:rPr>
          <w:rFonts w:ascii="Calibri" w:hAnsi="Calibri" w:cs="Calibri"/>
          <w:b/>
          <w:bCs/>
          <w:color w:val="000000"/>
        </w:rPr>
        <w:t xml:space="preserve"> worked for one qualifying employer but had a break in service, you will need to submit a separate PSLF form for each period of employment. </w:t>
      </w:r>
      <w:r>
        <w:t xml:space="preserve">You may use the </w:t>
      </w:r>
      <w:hyperlink r:id="rId21" w:history="1">
        <w:r w:rsidRPr="006A3F94">
          <w:rPr>
            <w:rStyle w:val="Hyperlink"/>
          </w:rPr>
          <w:t>PSLF</w:t>
        </w:r>
      </w:hyperlink>
      <w:r>
        <w:rPr>
          <w:rStyle w:val="Hyperlink"/>
        </w:rPr>
        <w:t xml:space="preserve"> </w:t>
      </w:r>
      <w:hyperlink r:id="rId22" w:history="1">
        <w:r w:rsidRPr="005B4A44">
          <w:rPr>
            <w:rStyle w:val="Hyperlink"/>
          </w:rPr>
          <w:t>Washington</w:t>
        </w:r>
      </w:hyperlink>
      <w:r>
        <w:rPr>
          <w:rStyle w:val="Hyperlink"/>
        </w:rPr>
        <w:t xml:space="preserve"> state agency directory</w:t>
      </w:r>
      <w:r w:rsidR="00CE69E5">
        <w:rPr>
          <w:rStyle w:val="Hyperlink"/>
        </w:rPr>
        <w:t xml:space="preserve"> </w:t>
      </w:r>
      <w:r>
        <w:t xml:space="preserve">to identify the correct EIN and email address for other qualifying Washington state agencies, including public higher education institutions. </w:t>
      </w:r>
    </w:p>
    <w:p w14:paraId="7926FB58" w14:textId="77777777" w:rsidR="00FA2EE9" w:rsidRDefault="00FA2EE9" w:rsidP="003C59B8">
      <w:pPr>
        <w:ind w:left="360"/>
      </w:pPr>
    </w:p>
    <w:p w14:paraId="51CCF66F" w14:textId="6C24DDB8" w:rsidR="00922C1E" w:rsidRDefault="4007F02D" w:rsidP="003C59B8">
      <w:r>
        <w:t xml:space="preserve">Once our agency’s PSLF contact </w:t>
      </w:r>
      <w:r w:rsidR="18EA19C3">
        <w:t xml:space="preserve">has digitally signed </w:t>
      </w:r>
      <w:r w:rsidR="57D9377D">
        <w:t xml:space="preserve">(via DocuSign) </w:t>
      </w:r>
      <w:r w:rsidR="4E83A0BB">
        <w:t>your form</w:t>
      </w:r>
      <w:r w:rsidR="60B4460E">
        <w:t xml:space="preserve">s </w:t>
      </w:r>
      <w:r>
        <w:t>through the PSLF Help Tool</w:t>
      </w:r>
      <w:r w:rsidR="4F67A5DA">
        <w:t>, our contact</w:t>
      </w:r>
      <w:r>
        <w:t xml:space="preserve"> will </w:t>
      </w:r>
      <w:r w:rsidR="4F67A5DA">
        <w:t>submit</w:t>
      </w:r>
      <w:r w:rsidR="471FB65D">
        <w:t xml:space="preserve"> </w:t>
      </w:r>
      <w:r w:rsidR="7F61E4EE">
        <w:t>it</w:t>
      </w:r>
      <w:r>
        <w:t xml:space="preserve"> directly to the PSLF servicer </w:t>
      </w:r>
      <w:r w:rsidR="6D6ABA0D">
        <w:t xml:space="preserve">(MOHELA) </w:t>
      </w:r>
      <w:r>
        <w:t>for processing</w:t>
      </w:r>
      <w:r w:rsidR="3D12D92A">
        <w:t xml:space="preserve">. </w:t>
      </w:r>
      <w:r w:rsidR="60B4460E">
        <w:t>I</w:t>
      </w:r>
      <w:r w:rsidR="613E1A97">
        <w:t>t</w:t>
      </w:r>
      <w:r w:rsidR="2DC9C205">
        <w:t xml:space="preserve"> may take up to 90 business days for MOHELA to process these forms. </w:t>
      </w:r>
      <w:r w:rsidR="3D12D92A">
        <w:t xml:space="preserve">You can check the status of your PSLF form on MOHELA’s </w:t>
      </w:r>
      <w:hyperlink r:id="rId23" w:anchor="FormStatus">
        <w:r w:rsidR="3D12D92A" w:rsidRPr="233C82F5">
          <w:rPr>
            <w:rStyle w:val="Hyperlink"/>
          </w:rPr>
          <w:t>PSLF Form Status</w:t>
        </w:r>
      </w:hyperlink>
      <w:r w:rsidR="3D12D92A">
        <w:t xml:space="preserve"> page. </w:t>
      </w:r>
      <w:r w:rsidR="00922C1E">
        <w:t xml:space="preserve">If MOHELA is not your current servicer, submitting a PSLF form will initiate a loan transfer from your current servicer to MOHELA. </w:t>
      </w:r>
      <w:r w:rsidR="00E65940">
        <w:t xml:space="preserve">Loan transfers may take an additional 90 </w:t>
      </w:r>
      <w:r w:rsidR="00984E2A">
        <w:t xml:space="preserve">business </w:t>
      </w:r>
      <w:r w:rsidR="00E65940">
        <w:t>days</w:t>
      </w:r>
      <w:r w:rsidR="08E05B65">
        <w:t xml:space="preserve">. </w:t>
      </w:r>
    </w:p>
    <w:p w14:paraId="7936544C" w14:textId="77777777" w:rsidR="00426074" w:rsidRDefault="00426074" w:rsidP="003C59B8">
      <w:pPr>
        <w:ind w:left="360"/>
      </w:pPr>
    </w:p>
    <w:p w14:paraId="16DEED0F" w14:textId="58A32087" w:rsidR="0024092E" w:rsidRDefault="005D26CB" w:rsidP="003C59B8">
      <w:r w:rsidRPr="000C58B2">
        <w:rPr>
          <w:b/>
          <w:bCs/>
        </w:rPr>
        <w:t>Remember to apply for PSLF before you leave public service, or you will lose eligibility.</w:t>
      </w:r>
      <w:r>
        <w:rPr>
          <w:b/>
          <w:bCs/>
        </w:rPr>
        <w:t xml:space="preserve"> </w:t>
      </w:r>
      <w:r w:rsidR="00426074" w:rsidRPr="00107DC7">
        <w:rPr>
          <w:rFonts w:ascii="Calibri" w:hAnsi="Calibri" w:cs="Calibri"/>
          <w:b/>
          <w:bCs/>
          <w:color w:val="000000"/>
        </w:rPr>
        <w:t xml:space="preserve">To ensure you’re on the right track, you should certify your employment annually and when you change employers. </w:t>
      </w:r>
      <w:r w:rsidR="00426074" w:rsidRPr="005278B0">
        <w:rPr>
          <w:rFonts w:ascii="Calibri" w:hAnsi="Calibri" w:cs="Calibri"/>
          <w:color w:val="000000"/>
        </w:rPr>
        <w:t>That way, you can keep track of your progress and be sure your payments count.</w:t>
      </w:r>
      <w:r w:rsidR="00286FB1">
        <w:rPr>
          <w:rFonts w:ascii="Calibri" w:hAnsi="Calibri" w:cs="Calibri"/>
          <w:color w:val="000000"/>
        </w:rPr>
        <w:t xml:space="preserve"> </w:t>
      </w:r>
      <w:r w:rsidR="008C5458">
        <w:rPr>
          <w:rFonts w:ascii="Calibri" w:hAnsi="Calibri" w:cs="Calibri"/>
          <w:color w:val="000000"/>
        </w:rPr>
        <w:t xml:space="preserve">If MOHELA is your current servicer, you </w:t>
      </w:r>
      <w:r w:rsidR="005958B5">
        <w:rPr>
          <w:rFonts w:ascii="Calibri" w:hAnsi="Calibri" w:cs="Calibri"/>
          <w:color w:val="000000"/>
        </w:rPr>
        <w:t xml:space="preserve">may </w:t>
      </w:r>
      <w:r w:rsidR="005958B5">
        <w:t>c</w:t>
      </w:r>
      <w:r w:rsidR="006F3911" w:rsidRPr="00E5105A">
        <w:t>reate a MOHELA account</w:t>
      </w:r>
      <w:r w:rsidR="006F3911">
        <w:t xml:space="preserve"> to check on your qualifying payment count using their </w:t>
      </w:r>
      <w:hyperlink r:id="rId24" w:history="1">
        <w:r w:rsidR="006F3911" w:rsidRPr="00E5105A">
          <w:rPr>
            <w:rStyle w:val="Hyperlink"/>
          </w:rPr>
          <w:t>PSLF Payment Tracker</w:t>
        </w:r>
      </w:hyperlink>
      <w:r w:rsidR="006F3911">
        <w:t xml:space="preserve"> tool.</w:t>
      </w:r>
    </w:p>
    <w:p w14:paraId="6150B9BD" w14:textId="2ECD5E99" w:rsidR="0096616E" w:rsidRDefault="0096616E" w:rsidP="003C59B8">
      <w:pPr>
        <w:rPr>
          <w:b/>
          <w:bCs/>
          <w:u w:val="single"/>
        </w:rPr>
      </w:pPr>
    </w:p>
    <w:p w14:paraId="7A07A9CD" w14:textId="17B2D60C" w:rsidR="003C59B8" w:rsidRDefault="003C59B8" w:rsidP="003C59B8">
      <w:pPr>
        <w:rPr>
          <w:b/>
          <w:bCs/>
          <w:u w:val="single"/>
        </w:rPr>
      </w:pPr>
      <w:r w:rsidRPr="001672A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48F582" wp14:editId="13FFD32D">
                <wp:simplePos x="0" y="0"/>
                <wp:positionH relativeFrom="margin">
                  <wp:posOffset>0</wp:posOffset>
                </wp:positionH>
                <wp:positionV relativeFrom="page">
                  <wp:posOffset>5714456</wp:posOffset>
                </wp:positionV>
                <wp:extent cx="6401435" cy="0"/>
                <wp:effectExtent l="0" t="0" r="0" b="0"/>
                <wp:wrapNone/>
                <wp:docPr id="1734836987" name="Straight Connector 173483698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01435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C9E031" id="Straight Connector 1734836987" o:spid="_x0000_s1026" alt="&quot;&quot;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0,449.95pt" to="504.05pt,44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" strokecolor="#3f3f3f [3200]">
                <v:stroke dashstyle="dash"/>
                <w10:wrap anchorx="margin" anchory="page"/>
              </v:line>
            </w:pict>
          </mc:Fallback>
        </mc:AlternateContent>
      </w:r>
    </w:p>
    <w:p w14:paraId="0518D37F" w14:textId="73239746" w:rsidR="003C59B8" w:rsidRDefault="003C59B8" w:rsidP="003C59B8">
      <w:pPr>
        <w:rPr>
          <w:b/>
          <w:bCs/>
          <w:u w:val="single"/>
        </w:rPr>
      </w:pPr>
    </w:p>
    <w:p w14:paraId="0D7B4437" w14:textId="7C8F828A" w:rsidR="003178F0" w:rsidRPr="0002355D" w:rsidRDefault="65701A82" w:rsidP="003C59B8">
      <w:pPr>
        <w:spacing w:after="120"/>
        <w:ind w:left="-360" w:firstLine="360"/>
        <w:rPr>
          <w:b/>
          <w:bCs/>
        </w:rPr>
      </w:pPr>
      <w:proofErr w:type="spellStart"/>
      <w:r w:rsidRPr="68F0634F">
        <w:rPr>
          <w:b/>
          <w:bCs/>
        </w:rPr>
        <w:t>Opt</w:t>
      </w:r>
      <w:proofErr w:type="spellEnd"/>
      <w:r w:rsidR="00A96800">
        <w:rPr>
          <w:b/>
          <w:bCs/>
        </w:rPr>
        <w:t xml:space="preserve"> </w:t>
      </w:r>
      <w:r w:rsidRPr="68F0634F">
        <w:rPr>
          <w:b/>
          <w:bCs/>
        </w:rPr>
        <w:t xml:space="preserve">out of the </w:t>
      </w:r>
      <w:r w:rsidR="55E22FC7" w:rsidRPr="68F0634F">
        <w:rPr>
          <w:b/>
          <w:bCs/>
        </w:rPr>
        <w:t xml:space="preserve">PSLF </w:t>
      </w:r>
      <w:r w:rsidR="00A82A35">
        <w:rPr>
          <w:b/>
          <w:bCs/>
        </w:rPr>
        <w:t xml:space="preserve">Employment Certification </w:t>
      </w:r>
      <w:r w:rsidR="00B55725">
        <w:rPr>
          <w:b/>
          <w:bCs/>
        </w:rPr>
        <w:t>P</w:t>
      </w:r>
      <w:r w:rsidR="55E22FC7" w:rsidRPr="68F0634F">
        <w:rPr>
          <w:b/>
          <w:bCs/>
        </w:rPr>
        <w:t>rogram</w:t>
      </w:r>
      <w:r w:rsidR="002605AF">
        <w:rPr>
          <w:b/>
          <w:bCs/>
        </w:rPr>
        <w:t xml:space="preserve">: </w:t>
      </w:r>
    </w:p>
    <w:p w14:paraId="1081C968" w14:textId="527510F4" w:rsidR="006E7AA5" w:rsidRPr="00581856" w:rsidRDefault="6AFD522D" w:rsidP="003C59B8">
      <w:pPr>
        <w:rPr>
          <w:b/>
          <w:bCs/>
        </w:rPr>
      </w:pPr>
      <w:r>
        <w:t xml:space="preserve">You are not required to </w:t>
      </w:r>
      <w:r w:rsidR="31029271">
        <w:t xml:space="preserve">participate in the </w:t>
      </w:r>
      <w:r w:rsidR="002B5DCE">
        <w:t xml:space="preserve">PSLF </w:t>
      </w:r>
      <w:r w:rsidR="31029271">
        <w:t xml:space="preserve">program. </w:t>
      </w:r>
      <w:r w:rsidR="02983AEB">
        <w:t>However</w:t>
      </w:r>
      <w:r w:rsidR="002B5DCE">
        <w:t xml:space="preserve">, we </w:t>
      </w:r>
      <w:r w:rsidR="04FF4792">
        <w:t>are required to give you information about the program</w:t>
      </w:r>
      <w:r w:rsidR="6119D4F4">
        <w:t>, regardless of if</w:t>
      </w:r>
      <w:r w:rsidR="002B5DCE">
        <w:t xml:space="preserve"> you </w:t>
      </w:r>
      <w:r w:rsidR="6119D4F4">
        <w:t xml:space="preserve">opt </w:t>
      </w:r>
      <w:r w:rsidR="002B5DCE">
        <w:t>out</w:t>
      </w:r>
      <w:r w:rsidR="00B63FDB" w:rsidRPr="00B63FDB">
        <w:t xml:space="preserve"> </w:t>
      </w:r>
      <w:r w:rsidR="00B63FDB">
        <w:t>of the employment certification process</w:t>
      </w:r>
      <w:r w:rsidR="00AE2327">
        <w:t xml:space="preserve">. </w:t>
      </w:r>
    </w:p>
    <w:p w14:paraId="663143A1" w14:textId="364A6C7D" w:rsidR="006E7AA5" w:rsidRDefault="006E7AA5" w:rsidP="003C59B8"/>
    <w:p w14:paraId="386B65D1" w14:textId="33A01F43" w:rsidR="002B5DCE" w:rsidRPr="00312797" w:rsidRDefault="00312797" w:rsidP="003C59B8">
      <w:pPr>
        <w:rPr>
          <w:rStyle w:val="Hyperlink"/>
          <w:color w:val="auto"/>
          <w:u w:val="none"/>
        </w:rPr>
      </w:pPr>
      <w:r>
        <w:rPr>
          <w:rFonts w:ascii="Calibri" w:eastAsia="Calibri" w:hAnsi="Calibri" w:cs="Calibri"/>
        </w:rPr>
        <w:t>I</w:t>
      </w:r>
      <w:r w:rsidRPr="68F0634F">
        <w:rPr>
          <w:rFonts w:ascii="Calibri" w:eastAsia="Calibri" w:hAnsi="Calibri" w:cs="Calibri"/>
        </w:rPr>
        <w:t>f you do not opt</w:t>
      </w:r>
      <w:r w:rsidR="00A96800">
        <w:rPr>
          <w:rFonts w:ascii="Calibri" w:eastAsia="Calibri" w:hAnsi="Calibri" w:cs="Calibri"/>
        </w:rPr>
        <w:t xml:space="preserve"> </w:t>
      </w:r>
      <w:r w:rsidRPr="68F0634F">
        <w:rPr>
          <w:rFonts w:ascii="Calibri" w:eastAsia="Calibri" w:hAnsi="Calibri" w:cs="Calibri"/>
        </w:rPr>
        <w:t xml:space="preserve">out of this process, you may receive a manual PSLF form with the employer sections completed for you to submit to MOHELA, either on an annual basis (if you have previously requested PSLF employment certification) and/or within 60 days of separation of employment, as required by </w:t>
      </w:r>
      <w:hyperlink r:id="rId25" w:history="1">
        <w:r w:rsidRPr="68F0634F">
          <w:rPr>
            <w:rStyle w:val="Hyperlink"/>
            <w:rFonts w:ascii="Calibri" w:eastAsia="Calibri" w:hAnsi="Calibri" w:cs="Calibri"/>
          </w:rPr>
          <w:t>RCW 41.04.045</w:t>
        </w:r>
      </w:hyperlink>
      <w:r w:rsidRPr="68F0634F">
        <w:rPr>
          <w:rFonts w:ascii="Calibri" w:eastAsia="Calibri" w:hAnsi="Calibri" w:cs="Calibri"/>
        </w:rPr>
        <w:t>.</w:t>
      </w:r>
      <w:r w:rsidR="002B5DCE">
        <w:rPr>
          <w:rStyle w:val="Hyperlink"/>
        </w:rPr>
        <w:t xml:space="preserve"> </w:t>
      </w:r>
    </w:p>
    <w:p w14:paraId="77FCE513" w14:textId="73408665" w:rsidR="002B5DCE" w:rsidRDefault="002B5DCE" w:rsidP="005C5F43">
      <w:pPr>
        <w:ind w:left="360"/>
        <w:rPr>
          <w:rStyle w:val="Hyperlink"/>
        </w:rPr>
      </w:pPr>
    </w:p>
    <w:p w14:paraId="64AC376E" w14:textId="39DD759D" w:rsidR="006F3911" w:rsidRDefault="005855B2" w:rsidP="68F0634F">
      <w:r w:rsidRPr="005855B2">
        <w:rPr>
          <w:b/>
          <w:bCs/>
        </w:rPr>
        <w:t>Optional</w:t>
      </w:r>
      <w:r>
        <w:rPr>
          <w:b/>
          <w:bCs/>
        </w:rPr>
        <w:t xml:space="preserve"> step</w:t>
      </w:r>
      <w:r w:rsidRPr="005855B2">
        <w:rPr>
          <w:b/>
          <w:bCs/>
        </w:rPr>
        <w:t>:</w:t>
      </w:r>
      <w:r>
        <w:t xml:space="preserve"> You</w:t>
      </w:r>
      <w:r w:rsidR="00540D2E">
        <w:t xml:space="preserve"> may sign and date this form</w:t>
      </w:r>
      <w:r w:rsidR="003A2029">
        <w:t xml:space="preserve"> </w:t>
      </w:r>
      <w:r w:rsidR="00540D2E">
        <w:t xml:space="preserve">and return it to </w:t>
      </w:r>
      <w:r w:rsidR="00F46733">
        <w:t xml:space="preserve">the PSLF contact email address listed above </w:t>
      </w:r>
      <w:r w:rsidR="003A2029">
        <w:t>to opt</w:t>
      </w:r>
      <w:r w:rsidR="00A96800">
        <w:t xml:space="preserve"> </w:t>
      </w:r>
      <w:r w:rsidR="003A2029">
        <w:t xml:space="preserve">out of the </w:t>
      </w:r>
      <w:r w:rsidR="00B71D6F">
        <w:t>PSLF employment certification process.</w:t>
      </w:r>
      <w:r w:rsidR="00747DB3">
        <w:t xml:space="preserve"> </w:t>
      </w:r>
      <w:r w:rsidR="00527D14">
        <w:t xml:space="preserve">If you choose to do this, you may opt back in at any time by </w:t>
      </w:r>
      <w:r w:rsidR="00DA3E75">
        <w:t>submitting a PSLF form to our agency’s PSLF contact</w:t>
      </w:r>
      <w:r w:rsidR="00980F7F">
        <w:t xml:space="preserve">. </w:t>
      </w:r>
      <w:r w:rsidR="00F14255">
        <w:t xml:space="preserve"> </w:t>
      </w:r>
    </w:p>
    <w:p w14:paraId="72E0D80D" w14:textId="46C07866" w:rsidR="006E7AA5" w:rsidRDefault="006E7AA5" w:rsidP="00B667A3">
      <w:pPr>
        <w:jc w:val="both"/>
        <w:rPr>
          <w:rFonts w:ascii="Calibri" w:hAnsi="Calibri" w:cs="Calibri"/>
          <w:b/>
          <w:bCs/>
          <w:color w:val="000000"/>
        </w:rPr>
      </w:pPr>
    </w:p>
    <w:p w14:paraId="2493FB8C" w14:textId="1526C8D7" w:rsidR="009577C3" w:rsidRDefault="00000000" w:rsidP="008B05F5">
      <w:pPr>
        <w:ind w:left="360"/>
      </w:pPr>
      <w:sdt>
        <w:sdtPr>
          <w:id w:val="1442569869"/>
          <w:placeholder>
            <w:docPart w:val="CBA6DD9BE849449DB7CE0AF6934A626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667A3">
            <w:rPr>
              <w:rFonts w:ascii="MS Gothic" w:eastAsia="MS Gothic" w:hAnsi="MS Gothic" w:hint="eastAsia"/>
            </w:rPr>
            <w:t>☐</w:t>
          </w:r>
        </w:sdtContent>
      </w:sdt>
      <w:r w:rsidR="00ED75C6">
        <w:t xml:space="preserve"> </w:t>
      </w:r>
      <w:r w:rsidR="00B667A3">
        <w:tab/>
      </w:r>
      <w:r w:rsidR="00B667A3">
        <w:tab/>
      </w:r>
      <w:r w:rsidR="00B667A3">
        <w:tab/>
      </w:r>
      <w:r w:rsidR="00B667A3">
        <w:tab/>
      </w:r>
      <w:r w:rsidR="00CA277C" w:rsidRPr="001672AC">
        <w:rPr>
          <w:b/>
          <w:bCs/>
        </w:rPr>
        <w:t>I</w:t>
      </w:r>
      <w:r w:rsidR="008C1FBB" w:rsidRPr="001672AC">
        <w:rPr>
          <w:b/>
          <w:bCs/>
        </w:rPr>
        <w:t xml:space="preserve"> </w:t>
      </w:r>
      <w:r w:rsidR="008B6064" w:rsidRPr="001672AC">
        <w:rPr>
          <w:b/>
          <w:bCs/>
        </w:rPr>
        <w:t>would like to opt</w:t>
      </w:r>
      <w:r w:rsidR="00EE3547">
        <w:rPr>
          <w:b/>
          <w:bCs/>
        </w:rPr>
        <w:t xml:space="preserve"> </w:t>
      </w:r>
      <w:r w:rsidR="008B6064" w:rsidRPr="001672AC">
        <w:rPr>
          <w:b/>
          <w:bCs/>
        </w:rPr>
        <w:t xml:space="preserve">out of the PSLF </w:t>
      </w:r>
      <w:r w:rsidR="00EB6AB3">
        <w:rPr>
          <w:b/>
          <w:bCs/>
        </w:rPr>
        <w:t>Employment Certification P</w:t>
      </w:r>
      <w:r w:rsidR="1E3C1D6C">
        <w:rPr>
          <w:b/>
          <w:bCs/>
        </w:rPr>
        <w:t>rogram</w:t>
      </w:r>
      <w:r w:rsidR="282B3710" w:rsidRPr="001672AC">
        <w:rPr>
          <w:b/>
          <w:bCs/>
        </w:rPr>
        <w:t>.</w:t>
      </w:r>
      <w:r w:rsidR="282B3710">
        <w:t xml:space="preserve"> </w:t>
      </w:r>
    </w:p>
    <w:p w14:paraId="31F11CF2" w14:textId="77777777" w:rsidR="00340F9F" w:rsidRDefault="00340F9F" w:rsidP="005C5F43">
      <w:pPr>
        <w:ind w:left="360"/>
      </w:pPr>
    </w:p>
    <w:p w14:paraId="67C95F26" w14:textId="49B7DFB3" w:rsidR="002C7571" w:rsidRPr="001672AC" w:rsidRDefault="002C7571" w:rsidP="005C5F43">
      <w:pPr>
        <w:ind w:left="360"/>
      </w:pPr>
      <w:r w:rsidRPr="001672AC">
        <w:t xml:space="preserve">Name: </w:t>
      </w:r>
      <w:r w:rsidRPr="001672AC">
        <w:tab/>
      </w:r>
      <w:r w:rsidRPr="001672AC">
        <w:tab/>
      </w:r>
      <w:r w:rsidR="00E718DF">
        <w:tab/>
      </w:r>
    </w:p>
    <w:p w14:paraId="0703F63A" w14:textId="373D25D6" w:rsidR="0049026B" w:rsidRPr="00221BC9" w:rsidRDefault="00634AED" w:rsidP="00221BC9">
      <w:pPr>
        <w:ind w:left="360"/>
      </w:pPr>
      <w:r w:rsidRPr="001672AC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C83E85C" wp14:editId="15F51ED8">
                <wp:simplePos x="0" y="0"/>
                <wp:positionH relativeFrom="margin">
                  <wp:align>right</wp:align>
                </wp:positionH>
                <wp:positionV relativeFrom="page">
                  <wp:posOffset>8684895</wp:posOffset>
                </wp:positionV>
                <wp:extent cx="4553712" cy="0"/>
                <wp:effectExtent l="0" t="0" r="0" b="0"/>
                <wp:wrapNone/>
                <wp:docPr id="799169259" name="Straight Connector 79916925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3712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4D5378" id="Straight Connector 799169259" o:spid="_x0000_s1026" alt="&quot;&quot;" style="position:absolute;z-index: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" from="307.35pt,683.85pt" to="665.9pt,68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" strokeweight=".5pt">
                <v:stroke joinstyle="miter"/>
                <w10:wrap anchorx="margin" anchory="page"/>
              </v:line>
            </w:pict>
          </mc:Fallback>
        </mc:AlternateContent>
      </w:r>
      <w:r w:rsidRPr="00271C4E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FB0BAB" wp14:editId="77AD0D5F">
                <wp:simplePos x="0" y="0"/>
                <wp:positionH relativeFrom="margin">
                  <wp:align>right</wp:align>
                </wp:positionH>
                <wp:positionV relativeFrom="bottomMargin">
                  <wp:posOffset>-114935</wp:posOffset>
                </wp:positionV>
                <wp:extent cx="4553712" cy="0"/>
                <wp:effectExtent l="0" t="0" r="0" b="0"/>
                <wp:wrapNone/>
                <wp:docPr id="508477650" name="Straight Connector 5084776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3712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B8DF40" id="Straight Connector 508477650" o:spid="_x0000_s1026" alt="&quot;&quot;" style="position:absolute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bottom-margin-area;mso-width-percent:0;mso-height-percent:0;mso-width-relative:margin;mso-height-relative:margin" from="307.35pt,-9.05pt" to="665.9pt,-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" strokeweight=".5pt">
                <v:stroke joinstyle="miter"/>
                <w10:wrap anchorx="margin" anchory="margin"/>
              </v:line>
            </w:pict>
          </mc:Fallback>
        </mc:AlternateContent>
      </w:r>
      <w:r w:rsidR="00221BC9">
        <w:br/>
      </w:r>
      <w:r w:rsidR="002C7571" w:rsidRPr="001672AC">
        <w:t>Date:</w:t>
      </w:r>
      <w:r w:rsidR="002C7571" w:rsidRPr="00271C4E">
        <w:rPr>
          <w:b/>
          <w:bCs/>
        </w:rPr>
        <w:t xml:space="preserve"> </w:t>
      </w:r>
      <w:r w:rsidR="002C7571" w:rsidRPr="00271C4E">
        <w:rPr>
          <w:b/>
          <w:bCs/>
        </w:rPr>
        <w:tab/>
      </w:r>
      <w:r w:rsidR="002C7571" w:rsidRPr="00271C4E">
        <w:rPr>
          <w:b/>
          <w:bCs/>
        </w:rPr>
        <w:tab/>
      </w:r>
      <w:bookmarkEnd w:id="0"/>
    </w:p>
    <w:sectPr w:rsidR="0049026B" w:rsidRPr="00221BC9" w:rsidSect="004C6A49">
      <w:headerReference w:type="default" r:id="rId26"/>
      <w:footerReference w:type="default" r:id="rId27"/>
      <w:headerReference w:type="first" r:id="rId28"/>
      <w:footerReference w:type="first" r:id="rId29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F8C91" w14:textId="77777777" w:rsidR="004C6A49" w:rsidRDefault="004C6A49" w:rsidP="004966AF">
      <w:r>
        <w:separator/>
      </w:r>
    </w:p>
  </w:endnote>
  <w:endnote w:type="continuationSeparator" w:id="0">
    <w:p w14:paraId="3201941E" w14:textId="77777777" w:rsidR="004C6A49" w:rsidRDefault="004C6A49" w:rsidP="004966AF">
      <w:r>
        <w:continuationSeparator/>
      </w:r>
    </w:p>
  </w:endnote>
  <w:endnote w:type="continuationNotice" w:id="1">
    <w:p w14:paraId="5C3E1962" w14:textId="77777777" w:rsidR="004C6A49" w:rsidRDefault="004C6A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EEF80" w14:textId="08372E40" w:rsidR="004966AF" w:rsidRPr="00642588" w:rsidRDefault="004966AF" w:rsidP="004554E5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7B3A6" w14:textId="0AE0346B" w:rsidR="004966AF" w:rsidRPr="00642588" w:rsidRDefault="004966AF" w:rsidP="006830F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F5CE4" w14:textId="77777777" w:rsidR="004C6A49" w:rsidRDefault="004C6A49" w:rsidP="004966AF">
      <w:r>
        <w:separator/>
      </w:r>
    </w:p>
  </w:footnote>
  <w:footnote w:type="continuationSeparator" w:id="0">
    <w:p w14:paraId="67FE0CFC" w14:textId="77777777" w:rsidR="004C6A49" w:rsidRDefault="004C6A49" w:rsidP="004966AF">
      <w:r>
        <w:continuationSeparator/>
      </w:r>
    </w:p>
  </w:footnote>
  <w:footnote w:type="continuationNotice" w:id="1">
    <w:p w14:paraId="2E1C6338" w14:textId="77777777" w:rsidR="004C6A49" w:rsidRDefault="004C6A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C9696C" w14:paraId="4942753B" w14:textId="77777777" w:rsidTr="00F027A9">
      <w:trPr>
        <w:tblHeader/>
      </w:trPr>
      <w:tc>
        <w:tcPr>
          <w:tcW w:w="6246" w:type="dxa"/>
        </w:tcPr>
        <w:p w14:paraId="325A4824" w14:textId="77777777" w:rsidR="00C9696C" w:rsidRPr="00CC1534" w:rsidRDefault="00C9696C" w:rsidP="00C9696C">
          <w:pPr>
            <w:pStyle w:val="Header"/>
            <w:rPr>
              <w:b/>
              <w:bCs/>
              <w:color w:val="000000"/>
            </w:rPr>
          </w:pPr>
          <w:r w:rsidRPr="00CC1534">
            <w:rPr>
              <w:b/>
              <w:bCs/>
              <w:color w:val="000000"/>
            </w:rPr>
            <w:t>[STATE AGENCY NAME HERE]</w:t>
          </w:r>
        </w:p>
      </w:tc>
      <w:tc>
        <w:tcPr>
          <w:tcW w:w="4644" w:type="dxa"/>
          <w:vAlign w:val="center"/>
        </w:tcPr>
        <w:p w14:paraId="4C8E4DAA" w14:textId="3DC9A6C7" w:rsidR="00C9696C" w:rsidRDefault="00C9696C" w:rsidP="00C9696C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745266">
            <w:t>JANUARY</w:t>
          </w:r>
          <w:r>
            <w:t xml:space="preserve"> </w:t>
          </w:r>
          <w:r w:rsidR="00745266">
            <w:t>18</w:t>
          </w:r>
          <w:r>
            <w:t>, 202</w:t>
          </w:r>
          <w:r w:rsidR="00745266">
            <w:t>4</w:t>
          </w:r>
        </w:p>
        <w:p w14:paraId="0A4662A1" w14:textId="77777777" w:rsidR="00C9696C" w:rsidRPr="00643F6D" w:rsidRDefault="00C9696C" w:rsidP="00C9696C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BDC10A2" w14:textId="77777777" w:rsidR="0034760F" w:rsidRDefault="003476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F41E7E" w14:paraId="11EA165B" w14:textId="77777777" w:rsidTr="0055473A">
      <w:trPr>
        <w:tblHeader/>
      </w:trPr>
      <w:tc>
        <w:tcPr>
          <w:tcW w:w="6246" w:type="dxa"/>
        </w:tcPr>
        <w:p w14:paraId="71851544" w14:textId="545863FC" w:rsidR="00F41E7E" w:rsidRPr="00C81FFD" w:rsidRDefault="00C81FFD" w:rsidP="00F41E7E">
          <w:pPr>
            <w:pStyle w:val="Header"/>
            <w:rPr>
              <w:b/>
              <w:bCs/>
              <w:color w:val="000000"/>
            </w:rPr>
          </w:pPr>
          <w:r w:rsidRPr="00C81FFD">
            <w:rPr>
              <w:b/>
              <w:bCs/>
              <w:color w:val="000000"/>
            </w:rPr>
            <w:t>[</w:t>
          </w:r>
          <w:r w:rsidR="001E0279" w:rsidRPr="00C81FFD">
            <w:rPr>
              <w:b/>
              <w:bCs/>
              <w:color w:val="000000"/>
            </w:rPr>
            <w:t xml:space="preserve">STATE AGENCY </w:t>
          </w:r>
          <w:r w:rsidR="004516FF" w:rsidRPr="00C81FFD">
            <w:rPr>
              <w:b/>
              <w:bCs/>
              <w:color w:val="000000"/>
            </w:rPr>
            <w:t>NAME</w:t>
          </w:r>
          <w:r w:rsidR="001E0279" w:rsidRPr="00C81FFD">
            <w:rPr>
              <w:b/>
              <w:bCs/>
              <w:color w:val="000000"/>
            </w:rPr>
            <w:t xml:space="preserve"> HERE</w:t>
          </w:r>
          <w:r w:rsidRPr="00C81FFD">
            <w:rPr>
              <w:b/>
              <w:bCs/>
              <w:color w:val="000000"/>
            </w:rPr>
            <w:t>]</w:t>
          </w:r>
        </w:p>
      </w:tc>
      <w:tc>
        <w:tcPr>
          <w:tcW w:w="4644" w:type="dxa"/>
          <w:vAlign w:val="center"/>
        </w:tcPr>
        <w:p w14:paraId="5C428B90" w14:textId="47D63216" w:rsidR="0055473A" w:rsidRDefault="0055473A" w:rsidP="0055473A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745266">
            <w:t>JANUARY</w:t>
          </w:r>
          <w:r w:rsidR="00BE0256">
            <w:t xml:space="preserve"> </w:t>
          </w:r>
          <w:r w:rsidR="00745266">
            <w:t>18</w:t>
          </w:r>
          <w:r w:rsidR="00BE0256">
            <w:t>, 202</w:t>
          </w:r>
          <w:r w:rsidR="00745266">
            <w:t>4</w:t>
          </w:r>
        </w:p>
        <w:p w14:paraId="4D56B1A6" w14:textId="4B39F6D6" w:rsidR="00F41E7E" w:rsidRPr="00643F6D" w:rsidRDefault="00F41E7E" w:rsidP="00F41E7E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C686DDC" w14:textId="77777777" w:rsidR="004966AF" w:rsidRDefault="00496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13A59"/>
    <w:multiLevelType w:val="hybridMultilevel"/>
    <w:tmpl w:val="661E06EA"/>
    <w:lvl w:ilvl="0" w:tplc="236C4D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5625E8"/>
    <w:multiLevelType w:val="hybridMultilevel"/>
    <w:tmpl w:val="D6FC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82A35"/>
    <w:multiLevelType w:val="hybridMultilevel"/>
    <w:tmpl w:val="E21E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466DF"/>
    <w:multiLevelType w:val="hybridMultilevel"/>
    <w:tmpl w:val="9716BE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D7C0F90"/>
    <w:multiLevelType w:val="hybridMultilevel"/>
    <w:tmpl w:val="7922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FF2344"/>
    <w:multiLevelType w:val="hybridMultilevel"/>
    <w:tmpl w:val="4DE847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A3A43"/>
    <w:multiLevelType w:val="hybridMultilevel"/>
    <w:tmpl w:val="396E92AA"/>
    <w:lvl w:ilvl="0" w:tplc="93E2C0EA">
      <w:start w:val="1"/>
      <w:numFmt w:val="bullet"/>
      <w:pStyle w:val="ListParagraph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7F5A33E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90DE1B4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728AAE8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F2AA36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95E4B45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CA3E391C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600E1BC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9B1E56AC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E6E26E4"/>
    <w:multiLevelType w:val="hybridMultilevel"/>
    <w:tmpl w:val="F8907570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DA7C75"/>
    <w:multiLevelType w:val="hybridMultilevel"/>
    <w:tmpl w:val="BB1CA2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DC172C4"/>
    <w:multiLevelType w:val="hybridMultilevel"/>
    <w:tmpl w:val="523A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F4700"/>
    <w:multiLevelType w:val="hybridMultilevel"/>
    <w:tmpl w:val="CD96ABDC"/>
    <w:lvl w:ilvl="0" w:tplc="299495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7667700">
    <w:abstractNumId w:val="9"/>
  </w:num>
  <w:num w:numId="2" w16cid:durableId="857700407">
    <w:abstractNumId w:val="1"/>
  </w:num>
  <w:num w:numId="3" w16cid:durableId="2068332737">
    <w:abstractNumId w:val="0"/>
  </w:num>
  <w:num w:numId="4" w16cid:durableId="1153713582">
    <w:abstractNumId w:val="5"/>
  </w:num>
  <w:num w:numId="5" w16cid:durableId="1438329172">
    <w:abstractNumId w:val="4"/>
  </w:num>
  <w:num w:numId="6" w16cid:durableId="1601722143">
    <w:abstractNumId w:val="6"/>
  </w:num>
  <w:num w:numId="7" w16cid:durableId="920875778">
    <w:abstractNumId w:val="7"/>
  </w:num>
  <w:num w:numId="8" w16cid:durableId="156463336">
    <w:abstractNumId w:val="10"/>
  </w:num>
  <w:num w:numId="9" w16cid:durableId="1658878186">
    <w:abstractNumId w:val="2"/>
  </w:num>
  <w:num w:numId="10" w16cid:durableId="1775974429">
    <w:abstractNumId w:val="6"/>
  </w:num>
  <w:num w:numId="11" w16cid:durableId="2050101829">
    <w:abstractNumId w:val="2"/>
  </w:num>
  <w:num w:numId="12" w16cid:durableId="1814252680">
    <w:abstractNumId w:val="8"/>
  </w:num>
  <w:num w:numId="13" w16cid:durableId="6294806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tDQ2MDO0tDQwNrNQ0lEKTi0uzszPAykwrgUAa754giwAAAA="/>
  </w:docVars>
  <w:rsids>
    <w:rsidRoot w:val="004966AF"/>
    <w:rsid w:val="00000478"/>
    <w:rsid w:val="000028EE"/>
    <w:rsid w:val="00004ED5"/>
    <w:rsid w:val="000051E0"/>
    <w:rsid w:val="0000556B"/>
    <w:rsid w:val="00011C69"/>
    <w:rsid w:val="0001214E"/>
    <w:rsid w:val="00012BC5"/>
    <w:rsid w:val="00014858"/>
    <w:rsid w:val="00021659"/>
    <w:rsid w:val="0002355D"/>
    <w:rsid w:val="000321B5"/>
    <w:rsid w:val="00032AE2"/>
    <w:rsid w:val="00033957"/>
    <w:rsid w:val="000416C7"/>
    <w:rsid w:val="00047E74"/>
    <w:rsid w:val="00050524"/>
    <w:rsid w:val="000552E4"/>
    <w:rsid w:val="00057B8B"/>
    <w:rsid w:val="00064672"/>
    <w:rsid w:val="00067C72"/>
    <w:rsid w:val="00080A25"/>
    <w:rsid w:val="00084E16"/>
    <w:rsid w:val="00091C86"/>
    <w:rsid w:val="000951CC"/>
    <w:rsid w:val="00095B44"/>
    <w:rsid w:val="0009606E"/>
    <w:rsid w:val="000A1DBB"/>
    <w:rsid w:val="000B511F"/>
    <w:rsid w:val="000C2E6B"/>
    <w:rsid w:val="000D0119"/>
    <w:rsid w:val="000D1953"/>
    <w:rsid w:val="000D2DCE"/>
    <w:rsid w:val="000E1EDB"/>
    <w:rsid w:val="000E663E"/>
    <w:rsid w:val="000F04A9"/>
    <w:rsid w:val="000F29A1"/>
    <w:rsid w:val="000F42B6"/>
    <w:rsid w:val="000F699E"/>
    <w:rsid w:val="001004FF"/>
    <w:rsid w:val="00102212"/>
    <w:rsid w:val="00102615"/>
    <w:rsid w:val="00107DC7"/>
    <w:rsid w:val="00113697"/>
    <w:rsid w:val="00115C75"/>
    <w:rsid w:val="00143897"/>
    <w:rsid w:val="00144C25"/>
    <w:rsid w:val="001522C5"/>
    <w:rsid w:val="0016690E"/>
    <w:rsid w:val="001672AC"/>
    <w:rsid w:val="00171F22"/>
    <w:rsid w:val="00173763"/>
    <w:rsid w:val="00183BDF"/>
    <w:rsid w:val="00184692"/>
    <w:rsid w:val="00186AB7"/>
    <w:rsid w:val="001871A4"/>
    <w:rsid w:val="0018775B"/>
    <w:rsid w:val="00190283"/>
    <w:rsid w:val="001A5F28"/>
    <w:rsid w:val="001B2668"/>
    <w:rsid w:val="001B74D0"/>
    <w:rsid w:val="001D05CA"/>
    <w:rsid w:val="001D7B7A"/>
    <w:rsid w:val="001E0279"/>
    <w:rsid w:val="001E2899"/>
    <w:rsid w:val="001E4838"/>
    <w:rsid w:val="001E786E"/>
    <w:rsid w:val="0021539C"/>
    <w:rsid w:val="0021561E"/>
    <w:rsid w:val="002164B7"/>
    <w:rsid w:val="00221BC9"/>
    <w:rsid w:val="00227357"/>
    <w:rsid w:val="00231833"/>
    <w:rsid w:val="002359A8"/>
    <w:rsid w:val="0024092E"/>
    <w:rsid w:val="0025175D"/>
    <w:rsid w:val="002544D5"/>
    <w:rsid w:val="002566EE"/>
    <w:rsid w:val="002605AF"/>
    <w:rsid w:val="00270DD5"/>
    <w:rsid w:val="00271C4E"/>
    <w:rsid w:val="002727EA"/>
    <w:rsid w:val="00277AD4"/>
    <w:rsid w:val="00277C15"/>
    <w:rsid w:val="00286FB1"/>
    <w:rsid w:val="00287BF6"/>
    <w:rsid w:val="002A3910"/>
    <w:rsid w:val="002A66F2"/>
    <w:rsid w:val="002A70D6"/>
    <w:rsid w:val="002B058D"/>
    <w:rsid w:val="002B1E18"/>
    <w:rsid w:val="002B3E89"/>
    <w:rsid w:val="002B4CF9"/>
    <w:rsid w:val="002B5DCE"/>
    <w:rsid w:val="002B7EB3"/>
    <w:rsid w:val="002C1CC0"/>
    <w:rsid w:val="002C7571"/>
    <w:rsid w:val="002E2002"/>
    <w:rsid w:val="002E2D3F"/>
    <w:rsid w:val="002E3981"/>
    <w:rsid w:val="002E53D6"/>
    <w:rsid w:val="002E760A"/>
    <w:rsid w:val="002F10E6"/>
    <w:rsid w:val="002F3778"/>
    <w:rsid w:val="002F3AB1"/>
    <w:rsid w:val="002F4EE0"/>
    <w:rsid w:val="00312797"/>
    <w:rsid w:val="00312A14"/>
    <w:rsid w:val="00314C36"/>
    <w:rsid w:val="0031745F"/>
    <w:rsid w:val="003178F0"/>
    <w:rsid w:val="003200B6"/>
    <w:rsid w:val="003226BC"/>
    <w:rsid w:val="00324D87"/>
    <w:rsid w:val="00326512"/>
    <w:rsid w:val="003315C3"/>
    <w:rsid w:val="00333083"/>
    <w:rsid w:val="00335BEF"/>
    <w:rsid w:val="0033652A"/>
    <w:rsid w:val="00340F9F"/>
    <w:rsid w:val="003445EF"/>
    <w:rsid w:val="0034760F"/>
    <w:rsid w:val="003528B2"/>
    <w:rsid w:val="00364FAA"/>
    <w:rsid w:val="00370423"/>
    <w:rsid w:val="00384D94"/>
    <w:rsid w:val="00385B8B"/>
    <w:rsid w:val="003900A1"/>
    <w:rsid w:val="0039178F"/>
    <w:rsid w:val="003A2029"/>
    <w:rsid w:val="003A2B5D"/>
    <w:rsid w:val="003A68BF"/>
    <w:rsid w:val="003C59B8"/>
    <w:rsid w:val="003D0C72"/>
    <w:rsid w:val="003D2705"/>
    <w:rsid w:val="003D4391"/>
    <w:rsid w:val="003D60BC"/>
    <w:rsid w:val="003D7B08"/>
    <w:rsid w:val="003F3F82"/>
    <w:rsid w:val="003F4BC6"/>
    <w:rsid w:val="00402A52"/>
    <w:rsid w:val="00410A9A"/>
    <w:rsid w:val="00411688"/>
    <w:rsid w:val="00417BB8"/>
    <w:rsid w:val="004200F3"/>
    <w:rsid w:val="00426074"/>
    <w:rsid w:val="00426F98"/>
    <w:rsid w:val="00427965"/>
    <w:rsid w:val="00431F21"/>
    <w:rsid w:val="00435374"/>
    <w:rsid w:val="00440769"/>
    <w:rsid w:val="00441BEB"/>
    <w:rsid w:val="004516FF"/>
    <w:rsid w:val="00453182"/>
    <w:rsid w:val="004538B4"/>
    <w:rsid w:val="00453B9E"/>
    <w:rsid w:val="004554E5"/>
    <w:rsid w:val="004573D1"/>
    <w:rsid w:val="0045785B"/>
    <w:rsid w:val="00460D76"/>
    <w:rsid w:val="004657B7"/>
    <w:rsid w:val="004657FC"/>
    <w:rsid w:val="0047653B"/>
    <w:rsid w:val="0048265A"/>
    <w:rsid w:val="004858C4"/>
    <w:rsid w:val="00485EF0"/>
    <w:rsid w:val="00486364"/>
    <w:rsid w:val="0049026B"/>
    <w:rsid w:val="00490281"/>
    <w:rsid w:val="0049528F"/>
    <w:rsid w:val="004957CC"/>
    <w:rsid w:val="004966AF"/>
    <w:rsid w:val="004A44F3"/>
    <w:rsid w:val="004A7026"/>
    <w:rsid w:val="004B2F97"/>
    <w:rsid w:val="004B51B5"/>
    <w:rsid w:val="004B6041"/>
    <w:rsid w:val="004B67B2"/>
    <w:rsid w:val="004C1330"/>
    <w:rsid w:val="004C15F9"/>
    <w:rsid w:val="004C5381"/>
    <w:rsid w:val="004C5CEE"/>
    <w:rsid w:val="004C6A49"/>
    <w:rsid w:val="004D1F1D"/>
    <w:rsid w:val="004D1F54"/>
    <w:rsid w:val="004D3D4A"/>
    <w:rsid w:val="004E3ADA"/>
    <w:rsid w:val="004F1A84"/>
    <w:rsid w:val="004F3044"/>
    <w:rsid w:val="00510E74"/>
    <w:rsid w:val="00513050"/>
    <w:rsid w:val="005138BE"/>
    <w:rsid w:val="00514A0E"/>
    <w:rsid w:val="005209AF"/>
    <w:rsid w:val="00521FD2"/>
    <w:rsid w:val="0052288D"/>
    <w:rsid w:val="005234EA"/>
    <w:rsid w:val="00526873"/>
    <w:rsid w:val="005278B0"/>
    <w:rsid w:val="00527D14"/>
    <w:rsid w:val="00540D2E"/>
    <w:rsid w:val="00541788"/>
    <w:rsid w:val="00544AC2"/>
    <w:rsid w:val="00545D40"/>
    <w:rsid w:val="005471BB"/>
    <w:rsid w:val="0055473A"/>
    <w:rsid w:val="00557A3A"/>
    <w:rsid w:val="005612FD"/>
    <w:rsid w:val="005712CA"/>
    <w:rsid w:val="00581856"/>
    <w:rsid w:val="00581FBE"/>
    <w:rsid w:val="005855B2"/>
    <w:rsid w:val="00587070"/>
    <w:rsid w:val="00587107"/>
    <w:rsid w:val="005916EE"/>
    <w:rsid w:val="00593FAF"/>
    <w:rsid w:val="005958B5"/>
    <w:rsid w:val="005A2A2E"/>
    <w:rsid w:val="005A547B"/>
    <w:rsid w:val="005A60C9"/>
    <w:rsid w:val="005A754D"/>
    <w:rsid w:val="005B0C12"/>
    <w:rsid w:val="005B7200"/>
    <w:rsid w:val="005C3905"/>
    <w:rsid w:val="005C5F43"/>
    <w:rsid w:val="005C6A86"/>
    <w:rsid w:val="005C7E3C"/>
    <w:rsid w:val="005D02DB"/>
    <w:rsid w:val="005D185F"/>
    <w:rsid w:val="005D26CB"/>
    <w:rsid w:val="005E2A35"/>
    <w:rsid w:val="005E4150"/>
    <w:rsid w:val="005F0882"/>
    <w:rsid w:val="005F4A27"/>
    <w:rsid w:val="005F5277"/>
    <w:rsid w:val="005F62CB"/>
    <w:rsid w:val="005F735F"/>
    <w:rsid w:val="00605044"/>
    <w:rsid w:val="00605F90"/>
    <w:rsid w:val="00607EC1"/>
    <w:rsid w:val="00611556"/>
    <w:rsid w:val="0061349F"/>
    <w:rsid w:val="00614A40"/>
    <w:rsid w:val="006177EE"/>
    <w:rsid w:val="00623E8F"/>
    <w:rsid w:val="0063027F"/>
    <w:rsid w:val="00634AED"/>
    <w:rsid w:val="006355D2"/>
    <w:rsid w:val="006358D3"/>
    <w:rsid w:val="00635A8F"/>
    <w:rsid w:val="00637226"/>
    <w:rsid w:val="00642588"/>
    <w:rsid w:val="00654C18"/>
    <w:rsid w:val="00654C6B"/>
    <w:rsid w:val="00670DE9"/>
    <w:rsid w:val="00672A6C"/>
    <w:rsid w:val="0067423A"/>
    <w:rsid w:val="00676A42"/>
    <w:rsid w:val="00681289"/>
    <w:rsid w:val="006830F0"/>
    <w:rsid w:val="00685AB1"/>
    <w:rsid w:val="00691B30"/>
    <w:rsid w:val="00692D73"/>
    <w:rsid w:val="006A0522"/>
    <w:rsid w:val="006A0C02"/>
    <w:rsid w:val="006A1F95"/>
    <w:rsid w:val="006C1268"/>
    <w:rsid w:val="006C1D71"/>
    <w:rsid w:val="006C2BD5"/>
    <w:rsid w:val="006C3B3A"/>
    <w:rsid w:val="006C653A"/>
    <w:rsid w:val="006C6A69"/>
    <w:rsid w:val="006C767F"/>
    <w:rsid w:val="006E229C"/>
    <w:rsid w:val="006E57D4"/>
    <w:rsid w:val="006E7AA5"/>
    <w:rsid w:val="006F3911"/>
    <w:rsid w:val="00720131"/>
    <w:rsid w:val="00720559"/>
    <w:rsid w:val="00720B07"/>
    <w:rsid w:val="00720EFC"/>
    <w:rsid w:val="00724238"/>
    <w:rsid w:val="00726821"/>
    <w:rsid w:val="007303B8"/>
    <w:rsid w:val="007339FE"/>
    <w:rsid w:val="00734767"/>
    <w:rsid w:val="00740874"/>
    <w:rsid w:val="00745266"/>
    <w:rsid w:val="007473FE"/>
    <w:rsid w:val="00747DB3"/>
    <w:rsid w:val="007502F7"/>
    <w:rsid w:val="00751CC9"/>
    <w:rsid w:val="007539B9"/>
    <w:rsid w:val="0075508E"/>
    <w:rsid w:val="00755E99"/>
    <w:rsid w:val="00764F50"/>
    <w:rsid w:val="00773450"/>
    <w:rsid w:val="0077641B"/>
    <w:rsid w:val="007840A4"/>
    <w:rsid w:val="00786F86"/>
    <w:rsid w:val="007967C2"/>
    <w:rsid w:val="0079786D"/>
    <w:rsid w:val="007A20E3"/>
    <w:rsid w:val="007A2291"/>
    <w:rsid w:val="007B07AB"/>
    <w:rsid w:val="007B5D94"/>
    <w:rsid w:val="007C4609"/>
    <w:rsid w:val="007D0B55"/>
    <w:rsid w:val="007D1BDF"/>
    <w:rsid w:val="007E5599"/>
    <w:rsid w:val="007F1306"/>
    <w:rsid w:val="007F32E1"/>
    <w:rsid w:val="007F48CC"/>
    <w:rsid w:val="007F78F5"/>
    <w:rsid w:val="00803D28"/>
    <w:rsid w:val="00803E7D"/>
    <w:rsid w:val="00804544"/>
    <w:rsid w:val="00805252"/>
    <w:rsid w:val="00805296"/>
    <w:rsid w:val="00822DF0"/>
    <w:rsid w:val="008325BB"/>
    <w:rsid w:val="00841781"/>
    <w:rsid w:val="00843588"/>
    <w:rsid w:val="00843DA2"/>
    <w:rsid w:val="0084528F"/>
    <w:rsid w:val="0085670E"/>
    <w:rsid w:val="00862941"/>
    <w:rsid w:val="00863913"/>
    <w:rsid w:val="008639BD"/>
    <w:rsid w:val="00865CD9"/>
    <w:rsid w:val="0087001A"/>
    <w:rsid w:val="008701F1"/>
    <w:rsid w:val="00872E3A"/>
    <w:rsid w:val="00873C1F"/>
    <w:rsid w:val="00876D2D"/>
    <w:rsid w:val="00884B40"/>
    <w:rsid w:val="008856CB"/>
    <w:rsid w:val="008871EC"/>
    <w:rsid w:val="00890A91"/>
    <w:rsid w:val="00890B9E"/>
    <w:rsid w:val="00894913"/>
    <w:rsid w:val="00897393"/>
    <w:rsid w:val="008A5248"/>
    <w:rsid w:val="008B05F5"/>
    <w:rsid w:val="008B083E"/>
    <w:rsid w:val="008B4468"/>
    <w:rsid w:val="008B5013"/>
    <w:rsid w:val="008B6064"/>
    <w:rsid w:val="008C01D6"/>
    <w:rsid w:val="008C1CB6"/>
    <w:rsid w:val="008C1FBB"/>
    <w:rsid w:val="008C237E"/>
    <w:rsid w:val="008C5458"/>
    <w:rsid w:val="008E7277"/>
    <w:rsid w:val="008F6228"/>
    <w:rsid w:val="008F7B6C"/>
    <w:rsid w:val="009026F6"/>
    <w:rsid w:val="009050F8"/>
    <w:rsid w:val="00905F0F"/>
    <w:rsid w:val="009071EE"/>
    <w:rsid w:val="00911569"/>
    <w:rsid w:val="00922C1E"/>
    <w:rsid w:val="009268E3"/>
    <w:rsid w:val="00927435"/>
    <w:rsid w:val="00931891"/>
    <w:rsid w:val="009407E2"/>
    <w:rsid w:val="00952027"/>
    <w:rsid w:val="00954E1D"/>
    <w:rsid w:val="009577C3"/>
    <w:rsid w:val="009642C9"/>
    <w:rsid w:val="0096616E"/>
    <w:rsid w:val="009800F4"/>
    <w:rsid w:val="00980A5F"/>
    <w:rsid w:val="00980F7F"/>
    <w:rsid w:val="0098148D"/>
    <w:rsid w:val="0098214B"/>
    <w:rsid w:val="009828C8"/>
    <w:rsid w:val="00984E2A"/>
    <w:rsid w:val="0098571A"/>
    <w:rsid w:val="0099366E"/>
    <w:rsid w:val="009A2189"/>
    <w:rsid w:val="009A532C"/>
    <w:rsid w:val="009A63EF"/>
    <w:rsid w:val="009B0833"/>
    <w:rsid w:val="009B1E20"/>
    <w:rsid w:val="009B3006"/>
    <w:rsid w:val="009B3F23"/>
    <w:rsid w:val="009C0361"/>
    <w:rsid w:val="009C0810"/>
    <w:rsid w:val="009D128A"/>
    <w:rsid w:val="009D1907"/>
    <w:rsid w:val="009E3A4E"/>
    <w:rsid w:val="009F036B"/>
    <w:rsid w:val="009F1927"/>
    <w:rsid w:val="00A023B7"/>
    <w:rsid w:val="00A13935"/>
    <w:rsid w:val="00A15CC2"/>
    <w:rsid w:val="00A26D5D"/>
    <w:rsid w:val="00A30891"/>
    <w:rsid w:val="00A31F0C"/>
    <w:rsid w:val="00A43CB0"/>
    <w:rsid w:val="00A54564"/>
    <w:rsid w:val="00A5533F"/>
    <w:rsid w:val="00A559A7"/>
    <w:rsid w:val="00A61733"/>
    <w:rsid w:val="00A665A0"/>
    <w:rsid w:val="00A7481E"/>
    <w:rsid w:val="00A82A35"/>
    <w:rsid w:val="00A9231B"/>
    <w:rsid w:val="00A94BB2"/>
    <w:rsid w:val="00A96800"/>
    <w:rsid w:val="00AB00B4"/>
    <w:rsid w:val="00AB70C5"/>
    <w:rsid w:val="00AC384D"/>
    <w:rsid w:val="00AC6A70"/>
    <w:rsid w:val="00AC6E10"/>
    <w:rsid w:val="00AE0964"/>
    <w:rsid w:val="00AE2327"/>
    <w:rsid w:val="00AE5C1D"/>
    <w:rsid w:val="00AF286C"/>
    <w:rsid w:val="00AF6931"/>
    <w:rsid w:val="00AF698D"/>
    <w:rsid w:val="00B0671B"/>
    <w:rsid w:val="00B07B10"/>
    <w:rsid w:val="00B14036"/>
    <w:rsid w:val="00B15651"/>
    <w:rsid w:val="00B23EFB"/>
    <w:rsid w:val="00B331DF"/>
    <w:rsid w:val="00B3485C"/>
    <w:rsid w:val="00B360CA"/>
    <w:rsid w:val="00B37EBB"/>
    <w:rsid w:val="00B4023E"/>
    <w:rsid w:val="00B50F47"/>
    <w:rsid w:val="00B55725"/>
    <w:rsid w:val="00B55EF2"/>
    <w:rsid w:val="00B6049D"/>
    <w:rsid w:val="00B61816"/>
    <w:rsid w:val="00B63FDB"/>
    <w:rsid w:val="00B667A3"/>
    <w:rsid w:val="00B71D6F"/>
    <w:rsid w:val="00B7271D"/>
    <w:rsid w:val="00B7588B"/>
    <w:rsid w:val="00B75DB6"/>
    <w:rsid w:val="00B84856"/>
    <w:rsid w:val="00B929D1"/>
    <w:rsid w:val="00B946F5"/>
    <w:rsid w:val="00B952C0"/>
    <w:rsid w:val="00B96AE4"/>
    <w:rsid w:val="00B97D64"/>
    <w:rsid w:val="00BA390B"/>
    <w:rsid w:val="00BA3A54"/>
    <w:rsid w:val="00BA509D"/>
    <w:rsid w:val="00BA5580"/>
    <w:rsid w:val="00BB5EC0"/>
    <w:rsid w:val="00BD29E8"/>
    <w:rsid w:val="00BD54D3"/>
    <w:rsid w:val="00BE0256"/>
    <w:rsid w:val="00BE3C8A"/>
    <w:rsid w:val="00BE4F34"/>
    <w:rsid w:val="00BE63B0"/>
    <w:rsid w:val="00BE6C01"/>
    <w:rsid w:val="00BF70E3"/>
    <w:rsid w:val="00C03E19"/>
    <w:rsid w:val="00C043D2"/>
    <w:rsid w:val="00C04732"/>
    <w:rsid w:val="00C203B5"/>
    <w:rsid w:val="00C23C78"/>
    <w:rsid w:val="00C4539A"/>
    <w:rsid w:val="00C47D50"/>
    <w:rsid w:val="00C5092C"/>
    <w:rsid w:val="00C550D1"/>
    <w:rsid w:val="00C56434"/>
    <w:rsid w:val="00C57E8D"/>
    <w:rsid w:val="00C600B8"/>
    <w:rsid w:val="00C6244E"/>
    <w:rsid w:val="00C65B57"/>
    <w:rsid w:val="00C71D58"/>
    <w:rsid w:val="00C80746"/>
    <w:rsid w:val="00C81FFD"/>
    <w:rsid w:val="00C85410"/>
    <w:rsid w:val="00C94B1C"/>
    <w:rsid w:val="00C9696C"/>
    <w:rsid w:val="00CA277C"/>
    <w:rsid w:val="00CB0341"/>
    <w:rsid w:val="00CB40FB"/>
    <w:rsid w:val="00CC12FD"/>
    <w:rsid w:val="00CC3019"/>
    <w:rsid w:val="00CC5118"/>
    <w:rsid w:val="00CC52D1"/>
    <w:rsid w:val="00CD75C4"/>
    <w:rsid w:val="00CE18DD"/>
    <w:rsid w:val="00CE69E5"/>
    <w:rsid w:val="00CF6036"/>
    <w:rsid w:val="00D1051E"/>
    <w:rsid w:val="00D113BA"/>
    <w:rsid w:val="00D124FF"/>
    <w:rsid w:val="00D13575"/>
    <w:rsid w:val="00D17EAB"/>
    <w:rsid w:val="00D17F03"/>
    <w:rsid w:val="00D20AE7"/>
    <w:rsid w:val="00D2236D"/>
    <w:rsid w:val="00D22AFB"/>
    <w:rsid w:val="00D25D16"/>
    <w:rsid w:val="00D321EC"/>
    <w:rsid w:val="00D32D0E"/>
    <w:rsid w:val="00D41371"/>
    <w:rsid w:val="00D41438"/>
    <w:rsid w:val="00D4471C"/>
    <w:rsid w:val="00D703F1"/>
    <w:rsid w:val="00D91369"/>
    <w:rsid w:val="00D91512"/>
    <w:rsid w:val="00DA1485"/>
    <w:rsid w:val="00DA3E75"/>
    <w:rsid w:val="00DA77AA"/>
    <w:rsid w:val="00DB0CA2"/>
    <w:rsid w:val="00DC03A4"/>
    <w:rsid w:val="00DC7C6A"/>
    <w:rsid w:val="00DD7495"/>
    <w:rsid w:val="00DF6396"/>
    <w:rsid w:val="00E032A8"/>
    <w:rsid w:val="00E046B9"/>
    <w:rsid w:val="00E10C3A"/>
    <w:rsid w:val="00E14824"/>
    <w:rsid w:val="00E15F23"/>
    <w:rsid w:val="00E21CCB"/>
    <w:rsid w:val="00E272EE"/>
    <w:rsid w:val="00E27329"/>
    <w:rsid w:val="00E31561"/>
    <w:rsid w:val="00E403FE"/>
    <w:rsid w:val="00E5105A"/>
    <w:rsid w:val="00E523E9"/>
    <w:rsid w:val="00E55192"/>
    <w:rsid w:val="00E63FA1"/>
    <w:rsid w:val="00E65940"/>
    <w:rsid w:val="00E71336"/>
    <w:rsid w:val="00E718DF"/>
    <w:rsid w:val="00E7667B"/>
    <w:rsid w:val="00E82EF8"/>
    <w:rsid w:val="00E856C3"/>
    <w:rsid w:val="00E85B73"/>
    <w:rsid w:val="00E94045"/>
    <w:rsid w:val="00E96BCE"/>
    <w:rsid w:val="00EB3E17"/>
    <w:rsid w:val="00EB4171"/>
    <w:rsid w:val="00EB60FA"/>
    <w:rsid w:val="00EB6AB3"/>
    <w:rsid w:val="00EB6EA1"/>
    <w:rsid w:val="00EC2625"/>
    <w:rsid w:val="00ED091F"/>
    <w:rsid w:val="00ED683F"/>
    <w:rsid w:val="00ED75C6"/>
    <w:rsid w:val="00EE3547"/>
    <w:rsid w:val="00EE4608"/>
    <w:rsid w:val="00EF5DA2"/>
    <w:rsid w:val="00EF790D"/>
    <w:rsid w:val="00F0613C"/>
    <w:rsid w:val="00F138E6"/>
    <w:rsid w:val="00F14255"/>
    <w:rsid w:val="00F239E6"/>
    <w:rsid w:val="00F24720"/>
    <w:rsid w:val="00F30988"/>
    <w:rsid w:val="00F323FA"/>
    <w:rsid w:val="00F4082C"/>
    <w:rsid w:val="00F41E7E"/>
    <w:rsid w:val="00F42C05"/>
    <w:rsid w:val="00F46733"/>
    <w:rsid w:val="00F753C9"/>
    <w:rsid w:val="00F831B9"/>
    <w:rsid w:val="00F86AA2"/>
    <w:rsid w:val="00F91256"/>
    <w:rsid w:val="00F917D9"/>
    <w:rsid w:val="00F9602B"/>
    <w:rsid w:val="00FA2EE9"/>
    <w:rsid w:val="00FA41D1"/>
    <w:rsid w:val="00FA48EA"/>
    <w:rsid w:val="00FA6610"/>
    <w:rsid w:val="00FB3A4C"/>
    <w:rsid w:val="00FC35A3"/>
    <w:rsid w:val="00FC3E3F"/>
    <w:rsid w:val="00FC6A36"/>
    <w:rsid w:val="00FC6B63"/>
    <w:rsid w:val="00FC6E0B"/>
    <w:rsid w:val="00FD45AD"/>
    <w:rsid w:val="00FD6FF4"/>
    <w:rsid w:val="00FE5EDB"/>
    <w:rsid w:val="011C4294"/>
    <w:rsid w:val="01821F41"/>
    <w:rsid w:val="0196D79F"/>
    <w:rsid w:val="01A81FF3"/>
    <w:rsid w:val="02983AEB"/>
    <w:rsid w:val="031245B6"/>
    <w:rsid w:val="0339D8E5"/>
    <w:rsid w:val="03965A5C"/>
    <w:rsid w:val="03B93917"/>
    <w:rsid w:val="0420A20D"/>
    <w:rsid w:val="04C1F0F9"/>
    <w:rsid w:val="04FF4792"/>
    <w:rsid w:val="05534120"/>
    <w:rsid w:val="05C16A9C"/>
    <w:rsid w:val="05FEC08E"/>
    <w:rsid w:val="075D3AFD"/>
    <w:rsid w:val="0790CE33"/>
    <w:rsid w:val="07D21FAE"/>
    <w:rsid w:val="08825D0A"/>
    <w:rsid w:val="08DE7558"/>
    <w:rsid w:val="08E05B65"/>
    <w:rsid w:val="137F7D6D"/>
    <w:rsid w:val="13AB0805"/>
    <w:rsid w:val="13E2570D"/>
    <w:rsid w:val="16480BEB"/>
    <w:rsid w:val="16FBCE65"/>
    <w:rsid w:val="17B9F3B5"/>
    <w:rsid w:val="18EA19C3"/>
    <w:rsid w:val="197C9FCB"/>
    <w:rsid w:val="19B7E3C4"/>
    <w:rsid w:val="1B687224"/>
    <w:rsid w:val="1B73D707"/>
    <w:rsid w:val="1C48913A"/>
    <w:rsid w:val="1E3C1D6C"/>
    <w:rsid w:val="1E80D5B0"/>
    <w:rsid w:val="1F359459"/>
    <w:rsid w:val="1FA82C93"/>
    <w:rsid w:val="20CC8085"/>
    <w:rsid w:val="2269C054"/>
    <w:rsid w:val="233C82F5"/>
    <w:rsid w:val="25A16116"/>
    <w:rsid w:val="270BF26D"/>
    <w:rsid w:val="2815B729"/>
    <w:rsid w:val="282B3710"/>
    <w:rsid w:val="28FB0EF5"/>
    <w:rsid w:val="29A2375F"/>
    <w:rsid w:val="2CF7301C"/>
    <w:rsid w:val="2D196DBF"/>
    <w:rsid w:val="2DC9C205"/>
    <w:rsid w:val="2EB53E20"/>
    <w:rsid w:val="2EC1F5C6"/>
    <w:rsid w:val="2ECDC764"/>
    <w:rsid w:val="2F240A43"/>
    <w:rsid w:val="3085AEF8"/>
    <w:rsid w:val="31029271"/>
    <w:rsid w:val="31F511E4"/>
    <w:rsid w:val="31FA9E5D"/>
    <w:rsid w:val="32A21FE6"/>
    <w:rsid w:val="34969295"/>
    <w:rsid w:val="35878BB9"/>
    <w:rsid w:val="36085460"/>
    <w:rsid w:val="36448A68"/>
    <w:rsid w:val="39CA112A"/>
    <w:rsid w:val="3A342F1E"/>
    <w:rsid w:val="3A7DE703"/>
    <w:rsid w:val="3C10B5F4"/>
    <w:rsid w:val="3C2210A7"/>
    <w:rsid w:val="3CBC041B"/>
    <w:rsid w:val="3CC08E53"/>
    <w:rsid w:val="3D12D92A"/>
    <w:rsid w:val="3D3C25B9"/>
    <w:rsid w:val="3F17176F"/>
    <w:rsid w:val="4007F02D"/>
    <w:rsid w:val="41B952E5"/>
    <w:rsid w:val="432B4FF0"/>
    <w:rsid w:val="44AD29BB"/>
    <w:rsid w:val="4649B4EC"/>
    <w:rsid w:val="46DE11D7"/>
    <w:rsid w:val="471FB65D"/>
    <w:rsid w:val="47C9B0E6"/>
    <w:rsid w:val="47E4CA7D"/>
    <w:rsid w:val="4812D497"/>
    <w:rsid w:val="4815D35F"/>
    <w:rsid w:val="48AA60FE"/>
    <w:rsid w:val="4965A14B"/>
    <w:rsid w:val="49809ADE"/>
    <w:rsid w:val="4AA42E8C"/>
    <w:rsid w:val="4BC68D23"/>
    <w:rsid w:val="4D1F724A"/>
    <w:rsid w:val="4D34245C"/>
    <w:rsid w:val="4D5FCF6D"/>
    <w:rsid w:val="4DEC6645"/>
    <w:rsid w:val="4E283D6F"/>
    <w:rsid w:val="4E83A0BB"/>
    <w:rsid w:val="4F67A5DA"/>
    <w:rsid w:val="50BA1C22"/>
    <w:rsid w:val="5102EDD5"/>
    <w:rsid w:val="51BFB70B"/>
    <w:rsid w:val="52FBAE92"/>
    <w:rsid w:val="53269BAC"/>
    <w:rsid w:val="5431938A"/>
    <w:rsid w:val="55A8CD82"/>
    <w:rsid w:val="55CE7067"/>
    <w:rsid w:val="55E22FC7"/>
    <w:rsid w:val="56EC8D93"/>
    <w:rsid w:val="570B549E"/>
    <w:rsid w:val="5734164C"/>
    <w:rsid w:val="576F082B"/>
    <w:rsid w:val="57D9377D"/>
    <w:rsid w:val="58970EFE"/>
    <w:rsid w:val="596AF016"/>
    <w:rsid w:val="59BE9FEC"/>
    <w:rsid w:val="5A2836D7"/>
    <w:rsid w:val="5AE06AF9"/>
    <w:rsid w:val="5BF6F18C"/>
    <w:rsid w:val="5C4DD6CB"/>
    <w:rsid w:val="5C79E4FF"/>
    <w:rsid w:val="5D1C6DB7"/>
    <w:rsid w:val="5D29D34D"/>
    <w:rsid w:val="5DD26453"/>
    <w:rsid w:val="600DEDB2"/>
    <w:rsid w:val="60B4460E"/>
    <w:rsid w:val="6119D4F4"/>
    <w:rsid w:val="613E1A97"/>
    <w:rsid w:val="6264B84E"/>
    <w:rsid w:val="62881F87"/>
    <w:rsid w:val="629F9CBB"/>
    <w:rsid w:val="6321ECF5"/>
    <w:rsid w:val="638EB46D"/>
    <w:rsid w:val="65500255"/>
    <w:rsid w:val="65701A82"/>
    <w:rsid w:val="65CF5D22"/>
    <w:rsid w:val="65E9B0F5"/>
    <w:rsid w:val="66609737"/>
    <w:rsid w:val="68046029"/>
    <w:rsid w:val="680EDB19"/>
    <w:rsid w:val="68F0634F"/>
    <w:rsid w:val="69197A7D"/>
    <w:rsid w:val="69424C18"/>
    <w:rsid w:val="6AC4BA3D"/>
    <w:rsid w:val="6AFD522D"/>
    <w:rsid w:val="6B4F8093"/>
    <w:rsid w:val="6B6FC641"/>
    <w:rsid w:val="6BF33988"/>
    <w:rsid w:val="6D6ABA0D"/>
    <w:rsid w:val="6D743967"/>
    <w:rsid w:val="6D934F38"/>
    <w:rsid w:val="6DF01011"/>
    <w:rsid w:val="6E12EDDD"/>
    <w:rsid w:val="6FDF1A8D"/>
    <w:rsid w:val="6FF70EE2"/>
    <w:rsid w:val="7023B1E0"/>
    <w:rsid w:val="70CAEFFA"/>
    <w:rsid w:val="71338496"/>
    <w:rsid w:val="72DDACD2"/>
    <w:rsid w:val="72F8EE28"/>
    <w:rsid w:val="7352A397"/>
    <w:rsid w:val="738651E0"/>
    <w:rsid w:val="73D44F64"/>
    <w:rsid w:val="74364CD4"/>
    <w:rsid w:val="75443B7A"/>
    <w:rsid w:val="75D9A6AB"/>
    <w:rsid w:val="7653543F"/>
    <w:rsid w:val="7B407084"/>
    <w:rsid w:val="7BC6ED9F"/>
    <w:rsid w:val="7C415EB9"/>
    <w:rsid w:val="7C654161"/>
    <w:rsid w:val="7CABAF51"/>
    <w:rsid w:val="7DA34515"/>
    <w:rsid w:val="7F61E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D1D75"/>
  <w15:chartTrackingRefBased/>
  <w15:docId w15:val="{F694F50A-78BE-45E8-97E5-2FAB4C56E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5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31B9"/>
    <w:pPr>
      <w:spacing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F831B9"/>
    <w:pPr>
      <w:spacing w:before="240" w:after="0" w:line="240" w:lineRule="auto"/>
      <w:outlineLvl w:val="1"/>
    </w:pPr>
    <w:rPr>
      <w:b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831B9"/>
    <w:pPr>
      <w:spacing w:before="200" w:after="0" w:line="240" w:lineRule="auto"/>
      <w:outlineLvl w:val="2"/>
    </w:pPr>
    <w:rPr>
      <w:rFonts w:cs="Calibri"/>
      <w:b/>
      <w:sz w:val="24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F831B9"/>
    <w:pPr>
      <w:outlineLvl w:val="3"/>
    </w:pPr>
    <w:rPr>
      <w:sz w:val="24"/>
      <w:szCs w:val="24"/>
    </w:rPr>
  </w:style>
  <w:style w:type="paragraph" w:styleId="Heading5">
    <w:name w:val="heading 5"/>
    <w:basedOn w:val="Body"/>
    <w:next w:val="Normal"/>
    <w:link w:val="Heading5Char"/>
    <w:uiPriority w:val="9"/>
    <w:unhideWhenUsed/>
    <w:qFormat/>
    <w:rsid w:val="00F831B9"/>
    <w:pPr>
      <w:spacing w:before="120"/>
      <w:outlineLvl w:val="4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6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6AF"/>
  </w:style>
  <w:style w:type="paragraph" w:styleId="Footer">
    <w:name w:val="footer"/>
    <w:basedOn w:val="Normal"/>
    <w:link w:val="Foot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6AF"/>
  </w:style>
  <w:style w:type="character" w:customStyle="1" w:styleId="Heading1Char">
    <w:name w:val="Heading 1 Char"/>
    <w:basedOn w:val="DefaultParagraphFont"/>
    <w:link w:val="Heading1"/>
    <w:uiPriority w:val="9"/>
    <w:rsid w:val="00F831B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831B9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5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831B9"/>
    <w:rPr>
      <w:rFonts w:cs="Calibr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31B9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5612FD"/>
    <w:pPr>
      <w:numPr>
        <w:ilvl w:val="1"/>
      </w:numPr>
      <w:spacing w:after="160"/>
    </w:pPr>
    <w:rPr>
      <w:rFonts w:eastAsiaTheme="minorEastAsia"/>
      <w:color w:val="82828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2FD"/>
    <w:rPr>
      <w:rFonts w:eastAsiaTheme="minorEastAsia"/>
      <w:color w:val="828282" w:themeColor="text1" w:themeTint="A5"/>
      <w:spacing w:val="15"/>
    </w:rPr>
  </w:style>
  <w:style w:type="paragraph" w:styleId="ListParagraph">
    <w:name w:val="List Paragraph"/>
    <w:aliases w:val="Bullets"/>
    <w:basedOn w:val="Body"/>
    <w:uiPriority w:val="34"/>
    <w:qFormat/>
    <w:rsid w:val="00F831B9"/>
    <w:pPr>
      <w:numPr>
        <w:numId w:val="6"/>
      </w:numPr>
      <w:spacing w:before="60"/>
      <w:contextualSpacing/>
    </w:pPr>
  </w:style>
  <w:style w:type="paragraph" w:customStyle="1" w:styleId="Body">
    <w:name w:val="Body"/>
    <w:link w:val="BodyChar"/>
    <w:qFormat/>
    <w:rsid w:val="005234EA"/>
    <w:pPr>
      <w:spacing w:before="160" w:after="0" w:line="240" w:lineRule="auto"/>
    </w:pPr>
  </w:style>
  <w:style w:type="character" w:customStyle="1" w:styleId="BodyChar">
    <w:name w:val="Body Char"/>
    <w:basedOn w:val="DefaultParagraphFont"/>
    <w:link w:val="Body"/>
    <w:rsid w:val="005234EA"/>
  </w:style>
  <w:style w:type="paragraph" w:styleId="List2">
    <w:name w:val="List 2"/>
    <w:basedOn w:val="Normal"/>
    <w:uiPriority w:val="99"/>
    <w:semiHidden/>
    <w:unhideWhenUsed/>
    <w:rsid w:val="005234EA"/>
    <w:pPr>
      <w:ind w:left="720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F831B9"/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5118"/>
    <w:rPr>
      <w:color w:val="17447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7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55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55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55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5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5D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97D64"/>
    <w:rPr>
      <w:color w:val="174479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B7EB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5916EE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F63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1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udentaid.gov/announcements-events/idr-account-adjustment" TargetMode="External"/><Relationship Id="rId18" Type="http://schemas.openxmlformats.org/officeDocument/2006/relationships/hyperlink" Target="https://wsac.wa.gov/PSLF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stateofwa.sharepoint.com/sites/OFM-Teams-5847PublicStudentLoanForgiveness-TeamLeadership/Shared%20Documents/Team%20Leadership/Employee%20Notification%20Letters/PSL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hyperlink" Target="https://app.leg.wa.gov/RCW/default.aspx?cite=41.04.045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studentaid.gov/pslf/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udentaid.gov/pslf/employer-search" TargetMode="External"/><Relationship Id="rId24" Type="http://schemas.openxmlformats.org/officeDocument/2006/relationships/hyperlink" Target="https://www.mohela.com/DL/secure/borrower/PSLF/PSLFTracker.aspx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https://www.mohela.com/DL/secure/borrower/PSLF/PSLFInformation.aspx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www.studentcomplaints.wa.gov/hc/en-us/requests/new" TargetMode="External"/><Relationship Id="rId31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tudentaid.gov/announcements-events/idr-account-adjustment" TargetMode="External"/><Relationship Id="rId22" Type="http://schemas.openxmlformats.org/officeDocument/2006/relationships/hyperlink" Target="https://ofm.wa.gov/PSLF_Directory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BA6DD9BE849449DB7CE0AF6934A6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BC417-81E7-46C7-B6DB-35D636AF96FB}"/>
      </w:docPartPr>
      <w:docPartBody>
        <w:p w:rsidR="0003527E" w:rsidRDefault="0003527E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65A9"/>
    <w:rsid w:val="0003527E"/>
    <w:rsid w:val="00267F2D"/>
    <w:rsid w:val="003E4F00"/>
    <w:rsid w:val="003E65A9"/>
    <w:rsid w:val="00952034"/>
    <w:rsid w:val="00BF3577"/>
    <w:rsid w:val="00C03770"/>
    <w:rsid w:val="00D83EA5"/>
    <w:rsid w:val="00EB2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Custom 10">
      <a:dk1>
        <a:srgbClr val="3F3F3F"/>
      </a:dk1>
      <a:lt1>
        <a:srgbClr val="FFFFFF"/>
      </a:lt1>
      <a:dk2>
        <a:srgbClr val="C6892B"/>
      </a:dk2>
      <a:lt2>
        <a:srgbClr val="FFFFFF"/>
      </a:lt2>
      <a:accent1>
        <a:srgbClr val="C6892B"/>
      </a:accent1>
      <a:accent2>
        <a:srgbClr val="60B9CD"/>
      </a:accent2>
      <a:accent3>
        <a:srgbClr val="346625"/>
      </a:accent3>
      <a:accent4>
        <a:srgbClr val="9FCC2F"/>
      </a:accent4>
      <a:accent5>
        <a:srgbClr val="7A1C16"/>
      </a:accent5>
      <a:accent6>
        <a:srgbClr val="174479"/>
      </a:accent6>
      <a:hlink>
        <a:srgbClr val="174479"/>
      </a:hlink>
      <a:folHlink>
        <a:srgbClr val="17447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cc69420-89e4-4935-aa50-9cecbeabbc1f">
      <UserInfo>
        <DisplayName>SharingLinks.3174db6d-112a-48b7-8ed7-99abaeb3193b.Flexible.685f6f5b-6ed8-4c1b-9e20-47b3114bedc0</DisplayName>
        <AccountId>43</AccountId>
        <AccountType/>
      </UserInfo>
      <UserInfo>
        <DisplayName>Christensen, Charli  (HCA)</DisplayName>
        <AccountId>14</AccountId>
        <AccountType/>
      </UserInfo>
      <UserInfo>
        <DisplayName>Loftin, Sam (WSAC)</DisplayName>
        <AccountId>21</AccountId>
        <AccountType/>
      </UserInfo>
      <UserInfo>
        <DisplayName>OFM-Teams-5847PublicStudentLoanForgiveness Members</DisplayName>
        <AccountId>7</AccountId>
        <AccountType/>
      </UserInfo>
    </SharedWithUsers>
    <lcf76f155ced4ddcb4097134ff3c332f xmlns="89163e14-6a78-443f-8ecd-96669fe1cd5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A15FADA0FC5E49A57BA917F14215FC" ma:contentTypeVersion="12" ma:contentTypeDescription="Create a new document." ma:contentTypeScope="" ma:versionID="6daae2ee2cdf3b14f2f8edbdfb88fc82">
  <xsd:schema xmlns:xsd="http://www.w3.org/2001/XMLSchema" xmlns:xs="http://www.w3.org/2001/XMLSchema" xmlns:p="http://schemas.microsoft.com/office/2006/metadata/properties" xmlns:ns2="89163e14-6a78-443f-8ecd-96669fe1cd50" xmlns:ns3="bcc69420-89e4-4935-aa50-9cecbeabbc1f" targetNamespace="http://schemas.microsoft.com/office/2006/metadata/properties" ma:root="true" ma:fieldsID="0ca40dbdd571318b793247e4f8acb987" ns2:_="" ns3:_="">
    <xsd:import namespace="89163e14-6a78-443f-8ecd-96669fe1cd50"/>
    <xsd:import namespace="bcc69420-89e4-4935-aa50-9cecbeabbc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63e14-6a78-443f-8ecd-96669fe1cd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69420-89e4-4935-aa50-9cecbeabbc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91D089-16BD-4E44-B11A-F83BB150B8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7CF5E2-DCC4-409D-BADA-D0060ED29433}">
  <ds:schemaRefs>
    <ds:schemaRef ds:uri="http://schemas.microsoft.com/office/2006/metadata/properties"/>
    <ds:schemaRef ds:uri="http://schemas.microsoft.com/office/infopath/2007/PartnerControls"/>
    <ds:schemaRef ds:uri="bcc69420-89e4-4935-aa50-9cecbeabbc1f"/>
    <ds:schemaRef ds:uri="89163e14-6a78-443f-8ecd-96669fe1cd50"/>
  </ds:schemaRefs>
</ds:datastoreItem>
</file>

<file path=customXml/itemProps3.xml><?xml version="1.0" encoding="utf-8"?>
<ds:datastoreItem xmlns:ds="http://schemas.openxmlformats.org/officeDocument/2006/customXml" ds:itemID="{2B82C9EF-B2D5-498A-9A7F-C8D4892CC8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323D6E-7A12-4F7A-B975-B0D3CB12DB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163e14-6a78-443f-8ecd-96669fe1cd50"/>
    <ds:schemaRef ds:uri="bcc69420-89e4-4935-aa50-9cecbeabbc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010</Words>
  <Characters>57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udent Achievement Council</Company>
  <LinksUpToDate>false</LinksUpToDate>
  <CharactersWithSpaces>6757</CharactersWithSpaces>
  <SharedDoc>false</SharedDoc>
  <HLinks>
    <vt:vector size="84" baseType="variant">
      <vt:variant>
        <vt:i4>8061043</vt:i4>
      </vt:variant>
      <vt:variant>
        <vt:i4>27</vt:i4>
      </vt:variant>
      <vt:variant>
        <vt:i4>0</vt:i4>
      </vt:variant>
      <vt:variant>
        <vt:i4>5</vt:i4>
      </vt:variant>
      <vt:variant>
        <vt:lpwstr>https://app.leg.wa.gov/RCW/default.aspx?cite=41.04.045</vt:lpwstr>
      </vt:variant>
      <vt:variant>
        <vt:lpwstr/>
      </vt:variant>
      <vt:variant>
        <vt:i4>8061043</vt:i4>
      </vt:variant>
      <vt:variant>
        <vt:i4>24</vt:i4>
      </vt:variant>
      <vt:variant>
        <vt:i4>0</vt:i4>
      </vt:variant>
      <vt:variant>
        <vt:i4>5</vt:i4>
      </vt:variant>
      <vt:variant>
        <vt:lpwstr>https://app.leg.wa.gov/RCW/default.aspx?cite=41.04.045</vt:lpwstr>
      </vt:variant>
      <vt:variant>
        <vt:lpwstr/>
      </vt:variant>
      <vt:variant>
        <vt:i4>3276913</vt:i4>
      </vt:variant>
      <vt:variant>
        <vt:i4>21</vt:i4>
      </vt:variant>
      <vt:variant>
        <vt:i4>0</vt:i4>
      </vt:variant>
      <vt:variant>
        <vt:i4>5</vt:i4>
      </vt:variant>
      <vt:variant>
        <vt:lpwstr>https://www.mohela.com/DL/secure/borrower/PSLF/PSLFTracker.aspx</vt:lpwstr>
      </vt:variant>
      <vt:variant>
        <vt:lpwstr/>
      </vt:variant>
      <vt:variant>
        <vt:i4>5505025</vt:i4>
      </vt:variant>
      <vt:variant>
        <vt:i4>18</vt:i4>
      </vt:variant>
      <vt:variant>
        <vt:i4>0</vt:i4>
      </vt:variant>
      <vt:variant>
        <vt:i4>5</vt:i4>
      </vt:variant>
      <vt:variant>
        <vt:lpwstr>https://www.mohela.com/DL/secure/borrower/PSLF/PSLFInformation.aspx</vt:lpwstr>
      </vt:variant>
      <vt:variant>
        <vt:lpwstr>FormStatus</vt:lpwstr>
      </vt:variant>
      <vt:variant>
        <vt:i4>6291540</vt:i4>
      </vt:variant>
      <vt:variant>
        <vt:i4>15</vt:i4>
      </vt:variant>
      <vt:variant>
        <vt:i4>0</vt:i4>
      </vt:variant>
      <vt:variant>
        <vt:i4>5</vt:i4>
      </vt:variant>
      <vt:variant>
        <vt:lpwstr>https://ofm.wa.gov/PSLF_Directory</vt:lpwstr>
      </vt:variant>
      <vt:variant>
        <vt:lpwstr/>
      </vt:variant>
      <vt:variant>
        <vt:i4>4784214</vt:i4>
      </vt:variant>
      <vt:variant>
        <vt:i4>12</vt:i4>
      </vt:variant>
      <vt:variant>
        <vt:i4>0</vt:i4>
      </vt:variant>
      <vt:variant>
        <vt:i4>5</vt:i4>
      </vt:variant>
      <vt:variant>
        <vt:lpwstr>https://stateofwa.sharepoint.com/sites/OFM-Teams-5847PublicStudentLoanForgiveness-TeamLeadership/Shared Documents/Team Leadership/Employee Notification Letters/PSLF</vt:lpwstr>
      </vt:variant>
      <vt:variant>
        <vt:lpwstr/>
      </vt:variant>
      <vt:variant>
        <vt:i4>4718661</vt:i4>
      </vt:variant>
      <vt:variant>
        <vt:i4>9</vt:i4>
      </vt:variant>
      <vt:variant>
        <vt:i4>0</vt:i4>
      </vt:variant>
      <vt:variant>
        <vt:i4>5</vt:i4>
      </vt:variant>
      <vt:variant>
        <vt:lpwstr>https://studentaid.gov/pslf/</vt:lpwstr>
      </vt:variant>
      <vt:variant>
        <vt:lpwstr/>
      </vt:variant>
      <vt:variant>
        <vt:i4>851988</vt:i4>
      </vt:variant>
      <vt:variant>
        <vt:i4>6</vt:i4>
      </vt:variant>
      <vt:variant>
        <vt:i4>0</vt:i4>
      </vt:variant>
      <vt:variant>
        <vt:i4>5</vt:i4>
      </vt:variant>
      <vt:variant>
        <vt:lpwstr>https://wsac.wa.gov/PSLF</vt:lpwstr>
      </vt:variant>
      <vt:variant>
        <vt:lpwstr/>
      </vt:variant>
      <vt:variant>
        <vt:i4>3866734</vt:i4>
      </vt:variant>
      <vt:variant>
        <vt:i4>3</vt:i4>
      </vt:variant>
      <vt:variant>
        <vt:i4>0</vt:i4>
      </vt:variant>
      <vt:variant>
        <vt:i4>5</vt:i4>
      </vt:variant>
      <vt:variant>
        <vt:lpwstr>https://studentaid.gov/announcements-events/idr-account-adjustment</vt:lpwstr>
      </vt:variant>
      <vt:variant>
        <vt:lpwstr/>
      </vt:variant>
      <vt:variant>
        <vt:i4>3866734</vt:i4>
      </vt:variant>
      <vt:variant>
        <vt:i4>0</vt:i4>
      </vt:variant>
      <vt:variant>
        <vt:i4>0</vt:i4>
      </vt:variant>
      <vt:variant>
        <vt:i4>5</vt:i4>
      </vt:variant>
      <vt:variant>
        <vt:lpwstr>https://studentaid.gov/announcements-events/idr-account-adjustment</vt:lpwstr>
      </vt:variant>
      <vt:variant>
        <vt:lpwstr/>
      </vt:variant>
      <vt:variant>
        <vt:i4>917507</vt:i4>
      </vt:variant>
      <vt:variant>
        <vt:i4>0</vt:i4>
      </vt:variant>
      <vt:variant>
        <vt:i4>0</vt:i4>
      </vt:variant>
      <vt:variant>
        <vt:i4>5</vt:i4>
      </vt:variant>
      <vt:variant>
        <vt:lpwstr>https://studentcomplaits.wa.gov/</vt:lpwstr>
      </vt:variant>
      <vt:variant>
        <vt:lpwstr/>
      </vt:variant>
      <vt:variant>
        <vt:i4>5505124</vt:i4>
      </vt:variant>
      <vt:variant>
        <vt:i4>6</vt:i4>
      </vt:variant>
      <vt:variant>
        <vt:i4>0</vt:i4>
      </vt:variant>
      <vt:variant>
        <vt:i4>5</vt:i4>
      </vt:variant>
      <vt:variant>
        <vt:lpwstr>mailto:courtney.eiswald@esd.wa.gov</vt:lpwstr>
      </vt:variant>
      <vt:variant>
        <vt:lpwstr/>
      </vt:variant>
      <vt:variant>
        <vt:i4>65577</vt:i4>
      </vt:variant>
      <vt:variant>
        <vt:i4>3</vt:i4>
      </vt:variant>
      <vt:variant>
        <vt:i4>0</vt:i4>
      </vt:variant>
      <vt:variant>
        <vt:i4>5</vt:i4>
      </vt:variant>
      <vt:variant>
        <vt:lpwstr>mailto:amy.wear@esd.wa.gov</vt:lpwstr>
      </vt:variant>
      <vt:variant>
        <vt:lpwstr/>
      </vt:variant>
      <vt:variant>
        <vt:i4>4391013</vt:i4>
      </vt:variant>
      <vt:variant>
        <vt:i4>0</vt:i4>
      </vt:variant>
      <vt:variant>
        <vt:i4>0</vt:i4>
      </vt:variant>
      <vt:variant>
        <vt:i4>5</vt:i4>
      </vt:variant>
      <vt:variant>
        <vt:lpwstr>mailto:ann.hartman@esd.w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Aaron (WSAC)</dc:creator>
  <cp:keywords/>
  <dc:description/>
  <cp:lastModifiedBy>Cazares, Kaity (OFM)</cp:lastModifiedBy>
  <cp:revision>24</cp:revision>
  <dcterms:created xsi:type="dcterms:W3CDTF">2024-01-18T21:43:00Z</dcterms:created>
  <dcterms:modified xsi:type="dcterms:W3CDTF">2024-01-24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A15FADA0FC5E49A57BA917F14215FC</vt:lpwstr>
  </property>
  <property fmtid="{D5CDD505-2E9C-101B-9397-08002B2CF9AE}" pid="3" name="Order">
    <vt:r8>7539400</vt:r8>
  </property>
  <property fmtid="{D5CDD505-2E9C-101B-9397-08002B2CF9AE}" pid="4" name="MediaServiceImageTags">
    <vt:lpwstr/>
  </property>
</Properties>
</file>